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D8EF8A" w14:textId="131A05CA" w:rsidR="00064AF3" w:rsidRPr="000811B2" w:rsidRDefault="00064AF3">
      <w:pPr>
        <w:rPr>
          <w:sz w:val="20"/>
          <w:szCs w:val="20"/>
        </w:rPr>
      </w:pPr>
      <w:r w:rsidRPr="000811B2">
        <w:rPr>
          <w:noProof/>
          <w:sz w:val="20"/>
          <w:szCs w:val="20"/>
          <w:lang w:eastAsia="en-IN"/>
        </w:rPr>
        <w:drawing>
          <wp:anchor distT="0" distB="0" distL="114300" distR="114300" simplePos="0" relativeHeight="251658240" behindDoc="1" locked="0" layoutInCell="1" allowOverlap="1" wp14:anchorId="17F8403A" wp14:editId="0E077B09">
            <wp:simplePos x="0" y="0"/>
            <wp:positionH relativeFrom="column">
              <wp:posOffset>50800</wp:posOffset>
            </wp:positionH>
            <wp:positionV relativeFrom="paragraph">
              <wp:posOffset>-597535</wp:posOffset>
            </wp:positionV>
            <wp:extent cx="5731510" cy="668655"/>
            <wp:effectExtent l="0" t="0" r="2540" b="0"/>
            <wp:wrapNone/>
            <wp:docPr id="10039850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68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85100E9" w14:textId="618DAC5B" w:rsidR="00064AF3" w:rsidRPr="000811B2" w:rsidRDefault="00064AF3">
      <w:pPr>
        <w:rPr>
          <w:sz w:val="20"/>
          <w:szCs w:val="20"/>
        </w:rPr>
      </w:pPr>
    </w:p>
    <w:p w14:paraId="778C8A43" w14:textId="77777777" w:rsidR="000811B2" w:rsidRDefault="000811B2" w:rsidP="00064AF3">
      <w:pPr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</w:p>
    <w:p w14:paraId="1957A812" w14:textId="391F0EEE" w:rsidR="00064AF3" w:rsidRPr="000811B2" w:rsidRDefault="00665F44" w:rsidP="00646011">
      <w:pPr>
        <w:pStyle w:val="Title"/>
        <w:jc w:val="center"/>
      </w:pPr>
      <w:r w:rsidRPr="000811B2">
        <w:rPr>
          <w:rFonts w:eastAsia="Times New Roman"/>
        </w:rPr>
        <w:t>BOOK DETECTION USING OPENCV</w:t>
      </w:r>
    </w:p>
    <w:p w14:paraId="41E8EECE" w14:textId="0623F9FF" w:rsidR="00064AF3" w:rsidRPr="000811B2" w:rsidRDefault="00064AF3" w:rsidP="00064AF3">
      <w:pPr>
        <w:jc w:val="center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Review Report –</w:t>
      </w:r>
      <w:r w:rsidR="00995C4D" w:rsidRPr="000811B2">
        <w:rPr>
          <w:rFonts w:ascii="Times New Roman" w:hAnsi="Times New Roman" w:cs="Times New Roman"/>
          <w:sz w:val="36"/>
          <w:szCs w:val="36"/>
        </w:rPr>
        <w:t xml:space="preserve"> II</w:t>
      </w:r>
    </w:p>
    <w:p w14:paraId="2D28C6B0" w14:textId="77777777" w:rsidR="00064AF3" w:rsidRDefault="00064AF3" w:rsidP="00064AF3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3144D7FF" w14:textId="77777777" w:rsidR="000811B2" w:rsidRPr="000811B2" w:rsidRDefault="000811B2" w:rsidP="00064AF3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1D008F6" w14:textId="596CC1EA" w:rsidR="00064AF3" w:rsidRDefault="00064AF3" w:rsidP="00064AF3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0811B2">
        <w:rPr>
          <w:rFonts w:ascii="Times New Roman" w:hAnsi="Times New Roman" w:cs="Times New Roman"/>
          <w:b/>
          <w:bCs/>
          <w:sz w:val="36"/>
          <w:szCs w:val="36"/>
        </w:rPr>
        <w:t>Submitted To:</w:t>
      </w:r>
    </w:p>
    <w:p w14:paraId="1A9BFFD7" w14:textId="090D129F" w:rsidR="00F52FE0" w:rsidRPr="00F52FE0" w:rsidRDefault="00F52FE0" w:rsidP="00064AF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Professor</w:t>
      </w:r>
    </w:p>
    <w:p w14:paraId="7551B04A" w14:textId="6B2442CF" w:rsidR="00665F44" w:rsidRPr="000811B2" w:rsidRDefault="00665F44" w:rsidP="00F52FE0">
      <w:pPr>
        <w:jc w:val="center"/>
        <w:rPr>
          <w:rFonts w:ascii="Times New Roman" w:hAnsi="Times New Roman" w:cs="Times New Roman"/>
          <w:sz w:val="36"/>
          <w:szCs w:val="36"/>
        </w:rPr>
      </w:pPr>
      <w:proofErr w:type="spellStart"/>
      <w:r w:rsidRPr="000811B2">
        <w:rPr>
          <w:rFonts w:ascii="Times New Roman" w:eastAsia="Times New Roman" w:hAnsi="Times New Roman" w:cs="Times New Roman"/>
          <w:sz w:val="36"/>
          <w:szCs w:val="36"/>
        </w:rPr>
        <w:t>Dr.</w:t>
      </w:r>
      <w:proofErr w:type="spellEnd"/>
      <w:r w:rsidRPr="000811B2">
        <w:rPr>
          <w:rFonts w:ascii="Times New Roman" w:eastAsia="Times New Roman" w:hAnsi="Times New Roman" w:cs="Times New Roman"/>
          <w:sz w:val="36"/>
          <w:szCs w:val="36"/>
        </w:rPr>
        <w:t xml:space="preserve"> Monali </w:t>
      </w:r>
      <w:proofErr w:type="spellStart"/>
      <w:r w:rsidRPr="000811B2">
        <w:rPr>
          <w:rFonts w:ascii="Times New Roman" w:eastAsia="Times New Roman" w:hAnsi="Times New Roman" w:cs="Times New Roman"/>
          <w:sz w:val="36"/>
          <w:szCs w:val="36"/>
        </w:rPr>
        <w:t>Gulhane</w:t>
      </w:r>
      <w:proofErr w:type="spellEnd"/>
      <w:r w:rsidRPr="000811B2">
        <w:rPr>
          <w:rFonts w:ascii="Times New Roman" w:hAnsi="Times New Roman" w:cs="Times New Roman"/>
          <w:sz w:val="36"/>
          <w:szCs w:val="36"/>
        </w:rPr>
        <w:t xml:space="preserve"> </w:t>
      </w:r>
    </w:p>
    <w:p w14:paraId="4A7F814F" w14:textId="0E6BB3F3" w:rsidR="00665F44" w:rsidRPr="000811B2" w:rsidRDefault="00665F44" w:rsidP="00665F44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0811B2">
        <w:rPr>
          <w:rFonts w:ascii="Times New Roman" w:eastAsia="Times New Roman" w:hAnsi="Times New Roman" w:cs="Times New Roman"/>
          <w:sz w:val="36"/>
          <w:szCs w:val="36"/>
        </w:rPr>
        <w:br/>
      </w:r>
      <w:r w:rsidRPr="000811B2">
        <w:rPr>
          <w:rFonts w:ascii="Times New Roman" w:eastAsia="Times New Roman" w:hAnsi="Times New Roman" w:cs="Times New Roman"/>
          <w:b/>
          <w:bCs/>
          <w:sz w:val="36"/>
          <w:szCs w:val="36"/>
        </w:rPr>
        <w:t>Submitted By:</w:t>
      </w:r>
      <w:r w:rsidRPr="000811B2">
        <w:rPr>
          <w:rFonts w:ascii="Times New Roman" w:eastAsia="Times New Roman" w:hAnsi="Times New Roman" w:cs="Times New Roman"/>
          <w:sz w:val="36"/>
          <w:szCs w:val="36"/>
        </w:rPr>
        <w:br/>
        <w:t>Bharat Singh Parihar ,22070521005</w:t>
      </w:r>
    </w:p>
    <w:p w14:paraId="1890896B" w14:textId="77777777" w:rsidR="00665F44" w:rsidRPr="000811B2" w:rsidRDefault="00665F44" w:rsidP="00665F44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0811B2">
        <w:rPr>
          <w:rFonts w:ascii="Times New Roman" w:eastAsia="Times New Roman" w:hAnsi="Times New Roman" w:cs="Times New Roman"/>
          <w:sz w:val="36"/>
          <w:szCs w:val="36"/>
        </w:rPr>
        <w:t>3</w:t>
      </w:r>
      <w:r w:rsidRPr="000811B2">
        <w:rPr>
          <w:rFonts w:ascii="Times New Roman" w:eastAsia="Times New Roman" w:hAnsi="Times New Roman" w:cs="Times New Roman"/>
          <w:sz w:val="36"/>
          <w:szCs w:val="36"/>
          <w:vertAlign w:val="superscript"/>
        </w:rPr>
        <w:t>rd</w:t>
      </w:r>
      <w:r w:rsidRPr="000811B2">
        <w:rPr>
          <w:rFonts w:ascii="Times New Roman" w:eastAsia="Times New Roman" w:hAnsi="Times New Roman" w:cs="Times New Roman"/>
          <w:sz w:val="36"/>
          <w:szCs w:val="36"/>
        </w:rPr>
        <w:t xml:space="preserve"> Sem, Section A</w:t>
      </w:r>
    </w:p>
    <w:p w14:paraId="7BF49FEA" w14:textId="77777777" w:rsidR="00665F44" w:rsidRPr="000811B2" w:rsidRDefault="00665F44" w:rsidP="00665F44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proofErr w:type="spellStart"/>
      <w:r w:rsidRPr="000811B2">
        <w:rPr>
          <w:rFonts w:ascii="Times New Roman" w:eastAsia="Times New Roman" w:hAnsi="Times New Roman" w:cs="Times New Roman"/>
          <w:sz w:val="36"/>
          <w:szCs w:val="36"/>
        </w:rPr>
        <w:t>Tirthak</w:t>
      </w:r>
      <w:proofErr w:type="spellEnd"/>
      <w:r w:rsidRPr="000811B2">
        <w:rPr>
          <w:rFonts w:ascii="Times New Roman" w:eastAsia="Times New Roman" w:hAnsi="Times New Roman" w:cs="Times New Roman"/>
          <w:sz w:val="36"/>
          <w:szCs w:val="36"/>
        </w:rPr>
        <w:t xml:space="preserve"> Girish </w:t>
      </w:r>
      <w:proofErr w:type="spellStart"/>
      <w:r w:rsidRPr="000811B2">
        <w:rPr>
          <w:rFonts w:ascii="Times New Roman" w:eastAsia="Times New Roman" w:hAnsi="Times New Roman" w:cs="Times New Roman"/>
          <w:sz w:val="36"/>
          <w:szCs w:val="36"/>
        </w:rPr>
        <w:t>Likhar</w:t>
      </w:r>
      <w:proofErr w:type="spellEnd"/>
      <w:r w:rsidRPr="000811B2">
        <w:rPr>
          <w:rFonts w:ascii="Times New Roman" w:eastAsia="Times New Roman" w:hAnsi="Times New Roman" w:cs="Times New Roman"/>
          <w:sz w:val="36"/>
          <w:szCs w:val="36"/>
        </w:rPr>
        <w:t>, 22070521041</w:t>
      </w:r>
    </w:p>
    <w:p w14:paraId="72A7D03C" w14:textId="77777777" w:rsidR="00665F44" w:rsidRPr="000811B2" w:rsidRDefault="00665F44" w:rsidP="00665F44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0811B2">
        <w:rPr>
          <w:rFonts w:ascii="Times New Roman" w:eastAsia="Times New Roman" w:hAnsi="Times New Roman" w:cs="Times New Roman"/>
          <w:sz w:val="36"/>
          <w:szCs w:val="36"/>
        </w:rPr>
        <w:t>3</w:t>
      </w:r>
      <w:r w:rsidRPr="000811B2">
        <w:rPr>
          <w:rFonts w:ascii="Times New Roman" w:eastAsia="Times New Roman" w:hAnsi="Times New Roman" w:cs="Times New Roman"/>
          <w:sz w:val="36"/>
          <w:szCs w:val="36"/>
          <w:vertAlign w:val="superscript"/>
        </w:rPr>
        <w:t>rd</w:t>
      </w:r>
      <w:r w:rsidRPr="000811B2">
        <w:rPr>
          <w:rFonts w:ascii="Times New Roman" w:eastAsia="Times New Roman" w:hAnsi="Times New Roman" w:cs="Times New Roman"/>
          <w:sz w:val="36"/>
          <w:szCs w:val="36"/>
        </w:rPr>
        <w:t xml:space="preserve"> Sem, Section A</w:t>
      </w:r>
    </w:p>
    <w:p w14:paraId="2AEC944B" w14:textId="77777777" w:rsidR="00665F44" w:rsidRPr="000811B2" w:rsidRDefault="00665F44" w:rsidP="00665F44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0811B2">
        <w:rPr>
          <w:rFonts w:ascii="Times New Roman" w:eastAsia="Times New Roman" w:hAnsi="Times New Roman" w:cs="Times New Roman"/>
          <w:sz w:val="36"/>
          <w:szCs w:val="36"/>
        </w:rPr>
        <w:t>Ameen Khan ,22070521007</w:t>
      </w:r>
    </w:p>
    <w:p w14:paraId="48A937E5" w14:textId="77777777" w:rsidR="00665F44" w:rsidRPr="000811B2" w:rsidRDefault="00665F44" w:rsidP="00665F44">
      <w:pPr>
        <w:jc w:val="center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eastAsia="Times New Roman" w:hAnsi="Times New Roman" w:cs="Times New Roman"/>
          <w:sz w:val="36"/>
          <w:szCs w:val="36"/>
        </w:rPr>
        <w:t>3</w:t>
      </w:r>
      <w:r w:rsidRPr="000811B2">
        <w:rPr>
          <w:rFonts w:ascii="Times New Roman" w:eastAsia="Times New Roman" w:hAnsi="Times New Roman" w:cs="Times New Roman"/>
          <w:sz w:val="36"/>
          <w:szCs w:val="36"/>
          <w:vertAlign w:val="superscript"/>
        </w:rPr>
        <w:t>rd</w:t>
      </w:r>
      <w:r w:rsidRPr="000811B2">
        <w:rPr>
          <w:rFonts w:ascii="Times New Roman" w:eastAsia="Times New Roman" w:hAnsi="Times New Roman" w:cs="Times New Roman"/>
          <w:sz w:val="36"/>
          <w:szCs w:val="36"/>
        </w:rPr>
        <w:t xml:space="preserve"> Sem, Section A</w:t>
      </w:r>
      <w:r w:rsidRPr="000811B2">
        <w:rPr>
          <w:rFonts w:ascii="Times New Roman" w:hAnsi="Times New Roman" w:cs="Times New Roman"/>
          <w:sz w:val="36"/>
          <w:szCs w:val="36"/>
        </w:rPr>
        <w:t xml:space="preserve"> </w:t>
      </w:r>
    </w:p>
    <w:p w14:paraId="2C2B265E" w14:textId="77777777" w:rsidR="00665F44" w:rsidRDefault="00665F44" w:rsidP="00F52FE0">
      <w:pPr>
        <w:rPr>
          <w:rFonts w:ascii="Times New Roman" w:hAnsi="Times New Roman" w:cs="Times New Roman"/>
          <w:sz w:val="36"/>
          <w:szCs w:val="36"/>
        </w:rPr>
      </w:pPr>
    </w:p>
    <w:p w14:paraId="239714ED" w14:textId="77777777" w:rsidR="00F52FE0" w:rsidRDefault="00F52FE0" w:rsidP="00F52FE0">
      <w:pPr>
        <w:rPr>
          <w:rFonts w:ascii="Times New Roman" w:hAnsi="Times New Roman" w:cs="Times New Roman"/>
          <w:sz w:val="36"/>
          <w:szCs w:val="36"/>
        </w:rPr>
      </w:pPr>
    </w:p>
    <w:p w14:paraId="0C671A3D" w14:textId="77777777" w:rsidR="00F52FE0" w:rsidRPr="000811B2" w:rsidRDefault="00F52FE0" w:rsidP="00F52FE0">
      <w:pPr>
        <w:rPr>
          <w:rFonts w:ascii="Times New Roman" w:hAnsi="Times New Roman" w:cs="Times New Roman"/>
          <w:sz w:val="36"/>
          <w:szCs w:val="36"/>
        </w:rPr>
      </w:pPr>
    </w:p>
    <w:p w14:paraId="72BB07BA" w14:textId="6A665CAA" w:rsidR="000811B2" w:rsidRPr="000811B2" w:rsidRDefault="00665F44" w:rsidP="00F52FE0">
      <w:pPr>
        <w:jc w:val="center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 xml:space="preserve">6 </w:t>
      </w:r>
      <w:r w:rsidR="00995C4D" w:rsidRPr="000811B2">
        <w:rPr>
          <w:rFonts w:ascii="Times New Roman" w:hAnsi="Times New Roman" w:cs="Times New Roman"/>
          <w:sz w:val="36"/>
          <w:szCs w:val="36"/>
        </w:rPr>
        <w:t>April,</w:t>
      </w:r>
      <w:r w:rsidR="00064AF3" w:rsidRPr="000811B2">
        <w:rPr>
          <w:rFonts w:ascii="Times New Roman" w:hAnsi="Times New Roman" w:cs="Times New Roman"/>
          <w:sz w:val="36"/>
          <w:szCs w:val="36"/>
        </w:rPr>
        <w:t xml:space="preserve"> 2024</w:t>
      </w:r>
    </w:p>
    <w:p w14:paraId="4EEE7DF5" w14:textId="2BFE1A01" w:rsidR="00665F44" w:rsidRPr="000811B2" w:rsidRDefault="00995C4D" w:rsidP="00646011">
      <w:pPr>
        <w:pStyle w:val="Heading1"/>
      </w:pPr>
      <w:r w:rsidRPr="000811B2">
        <w:lastRenderedPageBreak/>
        <w:t xml:space="preserve">Identification of the </w:t>
      </w:r>
      <w:r w:rsidR="00665F44" w:rsidRPr="000811B2">
        <w:t>Tools for Designing and Developing a Book Detection System for Blind People using OpenCV</w:t>
      </w:r>
    </w:p>
    <w:p w14:paraId="039F5317" w14:textId="77777777" w:rsidR="00665F44" w:rsidRPr="000811B2" w:rsidRDefault="00665F44" w:rsidP="00665F44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p w14:paraId="383857F6" w14:textId="5255BC50" w:rsidR="00665F44" w:rsidRPr="000811B2" w:rsidRDefault="00665F44" w:rsidP="00665F44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0811B2">
        <w:rPr>
          <w:rFonts w:ascii="Times New Roman" w:hAnsi="Times New Roman" w:cs="Times New Roman"/>
          <w:b/>
          <w:bCs/>
          <w:sz w:val="36"/>
          <w:szCs w:val="36"/>
        </w:rPr>
        <w:t>1. Development Environment:</w:t>
      </w:r>
    </w:p>
    <w:p w14:paraId="6493453E" w14:textId="0A48742E" w:rsidR="00665F44" w:rsidRPr="000811B2" w:rsidRDefault="00665F44" w:rsidP="00665F44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 xml:space="preserve">Programming Language: Python is </w:t>
      </w:r>
      <w:r w:rsidRPr="000811B2">
        <w:rPr>
          <w:rFonts w:ascii="Times New Roman" w:hAnsi="Times New Roman" w:cs="Times New Roman"/>
          <w:sz w:val="36"/>
          <w:szCs w:val="36"/>
        </w:rPr>
        <w:t xml:space="preserve">used </w:t>
      </w:r>
      <w:r w:rsidRPr="000811B2">
        <w:rPr>
          <w:rFonts w:ascii="Times New Roman" w:hAnsi="Times New Roman" w:cs="Times New Roman"/>
          <w:sz w:val="36"/>
          <w:szCs w:val="36"/>
        </w:rPr>
        <w:t xml:space="preserve">due to its simplicity and extensive libraries for computer vision (OpenCV) and text processing. </w:t>
      </w:r>
    </w:p>
    <w:p w14:paraId="6A26AA66" w14:textId="67075CDA" w:rsidR="00665F44" w:rsidRPr="000811B2" w:rsidRDefault="00665F44" w:rsidP="00665F44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IDE (Integrated Development Environment): Visual Studio Code offer code editing, debugging, and project management functionalities</w:t>
      </w:r>
      <w:r w:rsidR="00956852" w:rsidRPr="000811B2">
        <w:rPr>
          <w:rFonts w:ascii="Times New Roman" w:hAnsi="Times New Roman" w:cs="Times New Roman"/>
          <w:sz w:val="36"/>
          <w:szCs w:val="36"/>
        </w:rPr>
        <w:t xml:space="preserve"> for this project</w:t>
      </w:r>
      <w:r w:rsidRPr="000811B2">
        <w:rPr>
          <w:rFonts w:ascii="Times New Roman" w:hAnsi="Times New Roman" w:cs="Times New Roman"/>
          <w:sz w:val="36"/>
          <w:szCs w:val="36"/>
        </w:rPr>
        <w:t>.</w:t>
      </w:r>
    </w:p>
    <w:p w14:paraId="611C3F98" w14:textId="3E261BC9" w:rsidR="00665F44" w:rsidRPr="000811B2" w:rsidRDefault="00665F44" w:rsidP="00665F44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0811B2">
        <w:rPr>
          <w:rFonts w:ascii="Times New Roman" w:hAnsi="Times New Roman" w:cs="Times New Roman"/>
          <w:b/>
          <w:bCs/>
          <w:sz w:val="36"/>
          <w:szCs w:val="36"/>
        </w:rPr>
        <w:t>2. Computer Vision Library</w:t>
      </w:r>
      <w:r w:rsidR="00956852" w:rsidRPr="000811B2">
        <w:rPr>
          <w:rFonts w:ascii="Times New Roman" w:hAnsi="Times New Roman" w:cs="Times New Roman"/>
          <w:b/>
          <w:bCs/>
          <w:sz w:val="36"/>
          <w:szCs w:val="36"/>
        </w:rPr>
        <w:t>:</w:t>
      </w:r>
    </w:p>
    <w:p w14:paraId="253DB751" w14:textId="77777777" w:rsidR="00956852" w:rsidRPr="000811B2" w:rsidRDefault="00665F44" w:rsidP="00665F44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OpenCV (</w:t>
      </w:r>
      <w:proofErr w:type="gramStart"/>
      <w:r w:rsidRPr="000811B2">
        <w:rPr>
          <w:rFonts w:ascii="Times New Roman" w:hAnsi="Times New Roman" w:cs="Times New Roman"/>
          <w:sz w:val="36"/>
          <w:szCs w:val="36"/>
        </w:rPr>
        <w:t>Open Source</w:t>
      </w:r>
      <w:proofErr w:type="gramEnd"/>
      <w:r w:rsidRPr="000811B2">
        <w:rPr>
          <w:rFonts w:ascii="Times New Roman" w:hAnsi="Times New Roman" w:cs="Times New Roman"/>
          <w:sz w:val="36"/>
          <w:szCs w:val="36"/>
        </w:rPr>
        <w:t xml:space="preserve"> Computer Vision Library): This is the core library for image processing and computer vision tasks. It provides functions for image capture, manipulation, feature detection, and object recognition.</w:t>
      </w:r>
    </w:p>
    <w:p w14:paraId="7AD49C2F" w14:textId="2A6FFCB0" w:rsidR="00665F44" w:rsidRPr="000811B2" w:rsidRDefault="00665F44" w:rsidP="00665F44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0811B2">
        <w:rPr>
          <w:rFonts w:ascii="Times New Roman" w:hAnsi="Times New Roman" w:cs="Times New Roman"/>
          <w:b/>
          <w:bCs/>
          <w:sz w:val="36"/>
          <w:szCs w:val="36"/>
        </w:rPr>
        <w:t>3. Additional Libraries</w:t>
      </w:r>
      <w:r w:rsidR="00956852" w:rsidRPr="000811B2">
        <w:rPr>
          <w:rFonts w:ascii="Times New Roman" w:hAnsi="Times New Roman" w:cs="Times New Roman"/>
          <w:b/>
          <w:bCs/>
          <w:sz w:val="36"/>
          <w:szCs w:val="36"/>
        </w:rPr>
        <w:t xml:space="preserve"> Used</w:t>
      </w:r>
      <w:r w:rsidRPr="000811B2">
        <w:rPr>
          <w:rFonts w:ascii="Times New Roman" w:hAnsi="Times New Roman" w:cs="Times New Roman"/>
          <w:b/>
          <w:bCs/>
          <w:sz w:val="36"/>
          <w:szCs w:val="36"/>
        </w:rPr>
        <w:t>:</w:t>
      </w:r>
    </w:p>
    <w:p w14:paraId="4978BEFE" w14:textId="4BAE6DED" w:rsidR="00665F44" w:rsidRPr="000811B2" w:rsidRDefault="00665F44" w:rsidP="00665F44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 xml:space="preserve">Tesseract OCR (Optical Character Recognition): </w:t>
      </w:r>
      <w:r w:rsidR="00956852" w:rsidRPr="000811B2">
        <w:rPr>
          <w:rFonts w:ascii="Times New Roman" w:hAnsi="Times New Roman" w:cs="Times New Roman"/>
          <w:sz w:val="36"/>
          <w:szCs w:val="36"/>
        </w:rPr>
        <w:t xml:space="preserve">The </w:t>
      </w:r>
      <w:r w:rsidRPr="000811B2">
        <w:rPr>
          <w:rFonts w:ascii="Times New Roman" w:hAnsi="Times New Roman" w:cs="Times New Roman"/>
          <w:sz w:val="36"/>
          <w:szCs w:val="36"/>
        </w:rPr>
        <w:t xml:space="preserve">system to read text snippets from the book cover (e.g., title, author), Tesseract </w:t>
      </w:r>
      <w:r w:rsidR="00956852" w:rsidRPr="000811B2">
        <w:rPr>
          <w:rFonts w:ascii="Times New Roman" w:hAnsi="Times New Roman" w:cs="Times New Roman"/>
          <w:sz w:val="36"/>
          <w:szCs w:val="36"/>
        </w:rPr>
        <w:t>is</w:t>
      </w:r>
      <w:r w:rsidRPr="000811B2">
        <w:rPr>
          <w:rFonts w:ascii="Times New Roman" w:hAnsi="Times New Roman" w:cs="Times New Roman"/>
          <w:sz w:val="36"/>
          <w:szCs w:val="36"/>
        </w:rPr>
        <w:t xml:space="preserve"> used for character recognition.</w:t>
      </w:r>
    </w:p>
    <w:p w14:paraId="4F14AB95" w14:textId="2081FC5A" w:rsidR="000811B2" w:rsidRPr="000811B2" w:rsidRDefault="00665F44" w:rsidP="00665F44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 xml:space="preserve">Text-to-Speech (TTS) Engine: Libraries like </w:t>
      </w:r>
      <w:proofErr w:type="spellStart"/>
      <w:r w:rsidRPr="000811B2">
        <w:rPr>
          <w:rFonts w:ascii="Times New Roman" w:hAnsi="Times New Roman" w:cs="Times New Roman"/>
          <w:sz w:val="36"/>
          <w:szCs w:val="36"/>
        </w:rPr>
        <w:t>gTTS</w:t>
      </w:r>
      <w:proofErr w:type="spellEnd"/>
      <w:r w:rsidRPr="000811B2">
        <w:rPr>
          <w:rFonts w:ascii="Times New Roman" w:hAnsi="Times New Roman" w:cs="Times New Roman"/>
          <w:sz w:val="36"/>
          <w:szCs w:val="36"/>
        </w:rPr>
        <w:t xml:space="preserve"> (Google Text-to-Speech) </w:t>
      </w:r>
      <w:r w:rsidR="00956852" w:rsidRPr="000811B2">
        <w:rPr>
          <w:rFonts w:ascii="Times New Roman" w:hAnsi="Times New Roman" w:cs="Times New Roman"/>
          <w:sz w:val="36"/>
          <w:szCs w:val="36"/>
        </w:rPr>
        <w:t>is used to</w:t>
      </w:r>
      <w:r w:rsidRPr="000811B2">
        <w:rPr>
          <w:rFonts w:ascii="Times New Roman" w:hAnsi="Times New Roman" w:cs="Times New Roman"/>
          <w:sz w:val="36"/>
          <w:szCs w:val="36"/>
        </w:rPr>
        <w:t xml:space="preserve"> convert text (extracted book title) into audio for user feedback.</w:t>
      </w:r>
    </w:p>
    <w:p w14:paraId="134EC814" w14:textId="7DBBEC38" w:rsidR="00665F44" w:rsidRPr="000811B2" w:rsidRDefault="00665F44" w:rsidP="00665F44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0811B2">
        <w:rPr>
          <w:rFonts w:ascii="Times New Roman" w:hAnsi="Times New Roman" w:cs="Times New Roman"/>
          <w:b/>
          <w:bCs/>
          <w:sz w:val="36"/>
          <w:szCs w:val="36"/>
        </w:rPr>
        <w:t>4. Hardware:</w:t>
      </w:r>
    </w:p>
    <w:p w14:paraId="505E5FD6" w14:textId="779194C2" w:rsidR="00665F44" w:rsidRPr="000811B2" w:rsidRDefault="00665F44" w:rsidP="00665F44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Camera: A webcam or a smartphone camera can be used to capture images of the book.</w:t>
      </w:r>
    </w:p>
    <w:p w14:paraId="4D5E329E" w14:textId="35BAC46A" w:rsidR="00665F44" w:rsidRPr="000811B2" w:rsidRDefault="00665F44" w:rsidP="00665F44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lastRenderedPageBreak/>
        <w:t>Processing Unit:  A computer with a decent CPU or a single-board computer like Raspberry Pi can handle the processing tasks.</w:t>
      </w:r>
    </w:p>
    <w:p w14:paraId="7D580AE7" w14:textId="72219473" w:rsidR="00665F44" w:rsidRPr="000811B2" w:rsidRDefault="00665F44" w:rsidP="00665F44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0811B2">
        <w:rPr>
          <w:rFonts w:ascii="Times New Roman" w:hAnsi="Times New Roman" w:cs="Times New Roman"/>
          <w:b/>
          <w:bCs/>
          <w:sz w:val="36"/>
          <w:szCs w:val="36"/>
        </w:rPr>
        <w:t>5. Development Process Tools:</w:t>
      </w:r>
    </w:p>
    <w:p w14:paraId="35A7448B" w14:textId="26EE2DBD" w:rsidR="00665F44" w:rsidRPr="000811B2" w:rsidRDefault="00665F44" w:rsidP="00665F44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Version Control System (VCS): Git is</w:t>
      </w:r>
      <w:r w:rsidR="00956852" w:rsidRPr="000811B2">
        <w:rPr>
          <w:rFonts w:ascii="Times New Roman" w:hAnsi="Times New Roman" w:cs="Times New Roman"/>
          <w:sz w:val="36"/>
          <w:szCs w:val="36"/>
        </w:rPr>
        <w:t xml:space="preserve"> used as it is </w:t>
      </w:r>
      <w:r w:rsidRPr="000811B2">
        <w:rPr>
          <w:rFonts w:ascii="Times New Roman" w:hAnsi="Times New Roman" w:cs="Times New Roman"/>
          <w:sz w:val="36"/>
          <w:szCs w:val="36"/>
        </w:rPr>
        <w:t>a popular VCS for tracking code changes and collaboration.</w:t>
      </w:r>
    </w:p>
    <w:p w14:paraId="6CFD4F73" w14:textId="260863F5" w:rsidR="00665F44" w:rsidRPr="000811B2" w:rsidRDefault="00665F44" w:rsidP="00665F44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 xml:space="preserve">Text Editor: A basic text editor like Notepad </w:t>
      </w:r>
      <w:proofErr w:type="gramStart"/>
      <w:r w:rsidR="00956852" w:rsidRPr="000811B2">
        <w:rPr>
          <w:rFonts w:ascii="Times New Roman" w:hAnsi="Times New Roman" w:cs="Times New Roman"/>
          <w:sz w:val="36"/>
          <w:szCs w:val="36"/>
        </w:rPr>
        <w:t>is</w:t>
      </w:r>
      <w:r w:rsidRPr="000811B2">
        <w:rPr>
          <w:rFonts w:ascii="Times New Roman" w:hAnsi="Times New Roman" w:cs="Times New Roman"/>
          <w:sz w:val="36"/>
          <w:szCs w:val="36"/>
        </w:rPr>
        <w:t xml:space="preserve">  used</w:t>
      </w:r>
      <w:proofErr w:type="gramEnd"/>
      <w:r w:rsidRPr="000811B2">
        <w:rPr>
          <w:rFonts w:ascii="Times New Roman" w:hAnsi="Times New Roman" w:cs="Times New Roman"/>
          <w:sz w:val="36"/>
          <w:szCs w:val="36"/>
        </w:rPr>
        <w:t xml:space="preserve"> for configuration files or simple scripts.</w:t>
      </w:r>
    </w:p>
    <w:p w14:paraId="4CDDEF81" w14:textId="77777777" w:rsidR="00665F44" w:rsidRPr="000811B2" w:rsidRDefault="00665F44" w:rsidP="00665F44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41BC23ED" w14:textId="09189332" w:rsidR="00665F44" w:rsidRPr="000811B2" w:rsidRDefault="00665F44" w:rsidP="00665F44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0811B2">
        <w:rPr>
          <w:rFonts w:ascii="Times New Roman" w:hAnsi="Times New Roman" w:cs="Times New Roman"/>
          <w:b/>
          <w:bCs/>
          <w:sz w:val="36"/>
          <w:szCs w:val="36"/>
        </w:rPr>
        <w:t>Detailed Explanation:</w:t>
      </w:r>
    </w:p>
    <w:p w14:paraId="69BB03DA" w14:textId="65C9C85D" w:rsidR="00665F44" w:rsidRPr="000811B2" w:rsidRDefault="00665F44" w:rsidP="00665F44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Development Environment</w:t>
      </w:r>
      <w:r w:rsidR="00956852" w:rsidRPr="000811B2">
        <w:rPr>
          <w:rFonts w:ascii="Times New Roman" w:hAnsi="Times New Roman" w:cs="Times New Roman"/>
          <w:sz w:val="36"/>
          <w:szCs w:val="36"/>
        </w:rPr>
        <w:t xml:space="preserve">: </w:t>
      </w:r>
      <w:r w:rsidRPr="000811B2">
        <w:rPr>
          <w:rFonts w:ascii="Times New Roman" w:hAnsi="Times New Roman" w:cs="Times New Roman"/>
          <w:sz w:val="36"/>
          <w:szCs w:val="36"/>
        </w:rPr>
        <w:t xml:space="preserve">Python offers a good balance of ease of use and power for computer vision tasks. </w:t>
      </w:r>
    </w:p>
    <w:p w14:paraId="468FAA58" w14:textId="34FC773D" w:rsidR="00665F44" w:rsidRPr="000811B2" w:rsidRDefault="00665F44" w:rsidP="00665F44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OpenCV:</w:t>
      </w:r>
      <w:r w:rsidR="00956852" w:rsidRPr="000811B2">
        <w:rPr>
          <w:rFonts w:ascii="Times New Roman" w:hAnsi="Times New Roman" w:cs="Times New Roman"/>
          <w:sz w:val="36"/>
          <w:szCs w:val="36"/>
        </w:rPr>
        <w:t xml:space="preserve"> </w:t>
      </w:r>
      <w:r w:rsidRPr="000811B2">
        <w:rPr>
          <w:rFonts w:ascii="Times New Roman" w:hAnsi="Times New Roman" w:cs="Times New Roman"/>
          <w:sz w:val="36"/>
          <w:szCs w:val="36"/>
        </w:rPr>
        <w:t xml:space="preserve">This is the workhorse for image processing. </w:t>
      </w:r>
      <w:r w:rsidR="00956852" w:rsidRPr="000811B2">
        <w:rPr>
          <w:rFonts w:ascii="Times New Roman" w:hAnsi="Times New Roman" w:cs="Times New Roman"/>
          <w:sz w:val="36"/>
          <w:szCs w:val="36"/>
        </w:rPr>
        <w:t>We</w:t>
      </w:r>
      <w:r w:rsidRPr="000811B2">
        <w:rPr>
          <w:rFonts w:ascii="Times New Roman" w:hAnsi="Times New Roman" w:cs="Times New Roman"/>
          <w:sz w:val="36"/>
          <w:szCs w:val="36"/>
        </w:rPr>
        <w:t>'ll use OpenCV functions to capture an image of the book, convert it to grayscale, apply filters for noise reduction, detect edges, and potentially identify rectangular shapes like a book cover.</w:t>
      </w:r>
    </w:p>
    <w:p w14:paraId="1086DE3E" w14:textId="2EBE02BE" w:rsidR="00665F44" w:rsidRPr="000811B2" w:rsidRDefault="00665F44" w:rsidP="00665F44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Tesseract OCR</w:t>
      </w:r>
      <w:r w:rsidR="00956852" w:rsidRPr="000811B2">
        <w:rPr>
          <w:rFonts w:ascii="Times New Roman" w:hAnsi="Times New Roman" w:cs="Times New Roman"/>
          <w:sz w:val="36"/>
          <w:szCs w:val="36"/>
        </w:rPr>
        <w:t>:</w:t>
      </w:r>
      <w:r w:rsidRPr="000811B2">
        <w:rPr>
          <w:rFonts w:ascii="Times New Roman" w:hAnsi="Times New Roman" w:cs="Times New Roman"/>
          <w:sz w:val="36"/>
          <w:szCs w:val="36"/>
        </w:rPr>
        <w:t xml:space="preserve"> Once a book cover is identified, Tesseract can be used to extract text from the cover image. This allows the system to announce the book title or author using a TTS engine.</w:t>
      </w:r>
    </w:p>
    <w:p w14:paraId="2108B60F" w14:textId="21DF7360" w:rsidR="00665F44" w:rsidRPr="000811B2" w:rsidRDefault="00665F44" w:rsidP="00665F44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 xml:space="preserve">Text-to-Speech: TTS engine </w:t>
      </w:r>
      <w:proofErr w:type="spellStart"/>
      <w:r w:rsidRPr="000811B2">
        <w:rPr>
          <w:rFonts w:ascii="Times New Roman" w:hAnsi="Times New Roman" w:cs="Times New Roman"/>
          <w:sz w:val="36"/>
          <w:szCs w:val="36"/>
        </w:rPr>
        <w:t>convert</w:t>
      </w:r>
      <w:r w:rsidR="00956852" w:rsidRPr="000811B2">
        <w:rPr>
          <w:rFonts w:ascii="Times New Roman" w:hAnsi="Times New Roman" w:cs="Times New Roman"/>
          <w:sz w:val="36"/>
          <w:szCs w:val="36"/>
        </w:rPr>
        <w:t>a</w:t>
      </w:r>
      <w:proofErr w:type="spellEnd"/>
      <w:r w:rsidRPr="000811B2">
        <w:rPr>
          <w:rFonts w:ascii="Times New Roman" w:hAnsi="Times New Roman" w:cs="Times New Roman"/>
          <w:sz w:val="36"/>
          <w:szCs w:val="36"/>
        </w:rPr>
        <w:t xml:space="preserve"> extracted text into audio for user feedback. This allows the user to receive information about the book through voice.</w:t>
      </w:r>
    </w:p>
    <w:p w14:paraId="663D2681" w14:textId="6F7B7382" w:rsidR="00665F44" w:rsidRPr="000811B2" w:rsidRDefault="00665F44" w:rsidP="00665F44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Hardware:  A camera is essential to capture the book image. The processing unit should be able to handle image processing tasks efficiently</w:t>
      </w:r>
    </w:p>
    <w:p w14:paraId="52FB0086" w14:textId="77777777" w:rsidR="00665F44" w:rsidRPr="000811B2" w:rsidRDefault="00665F44" w:rsidP="00665F44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4FC8F2A0" w14:textId="69378AD4" w:rsidR="00665F44" w:rsidRPr="000811B2" w:rsidRDefault="00665F44" w:rsidP="00665F44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Additional Considerations:</w:t>
      </w:r>
    </w:p>
    <w:p w14:paraId="6B10C575" w14:textId="517CCC06" w:rsidR="00665F44" w:rsidRPr="000811B2" w:rsidRDefault="00665F44" w:rsidP="00665F44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 xml:space="preserve">User Interface (Optional):  A basic graphical user interface (GUI) </w:t>
      </w:r>
      <w:r w:rsidR="00956852" w:rsidRPr="000811B2">
        <w:rPr>
          <w:rFonts w:ascii="Times New Roman" w:hAnsi="Times New Roman" w:cs="Times New Roman"/>
          <w:sz w:val="36"/>
          <w:szCs w:val="36"/>
        </w:rPr>
        <w:t>is</w:t>
      </w:r>
      <w:r w:rsidRPr="000811B2">
        <w:rPr>
          <w:rFonts w:ascii="Times New Roman" w:hAnsi="Times New Roman" w:cs="Times New Roman"/>
          <w:sz w:val="36"/>
          <w:szCs w:val="36"/>
        </w:rPr>
        <w:t xml:space="preserve"> developed to provide a user-friendly experience for visually impaired users who rely on screen readers or audio instructions.</w:t>
      </w:r>
    </w:p>
    <w:p w14:paraId="6775E43E" w14:textId="77777777" w:rsidR="00665F44" w:rsidRPr="000811B2" w:rsidRDefault="00665F44" w:rsidP="00665F44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39591531" w14:textId="3CC5547B" w:rsidR="00995C4D" w:rsidRPr="000811B2" w:rsidRDefault="00665F44" w:rsidP="00665F44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 xml:space="preserve">By combining these tools and following a structured development process, </w:t>
      </w:r>
      <w:r w:rsidR="00956852" w:rsidRPr="000811B2">
        <w:rPr>
          <w:rFonts w:ascii="Times New Roman" w:hAnsi="Times New Roman" w:cs="Times New Roman"/>
          <w:sz w:val="36"/>
          <w:szCs w:val="36"/>
        </w:rPr>
        <w:t>we</w:t>
      </w:r>
      <w:r w:rsidRPr="000811B2">
        <w:rPr>
          <w:rFonts w:ascii="Times New Roman" w:hAnsi="Times New Roman" w:cs="Times New Roman"/>
          <w:sz w:val="36"/>
          <w:szCs w:val="36"/>
        </w:rPr>
        <w:t xml:space="preserve"> can create a book detection system that empowers visually impaired people to interact with physical books through computer vision and text-to-speech functionalities.</w:t>
      </w:r>
    </w:p>
    <w:p w14:paraId="03A3F00A" w14:textId="433C5253" w:rsidR="00995C4D" w:rsidRPr="000811B2" w:rsidRDefault="00995C4D" w:rsidP="00064AF3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2955DDA9" w14:textId="57F1B78C" w:rsidR="007B2169" w:rsidRPr="000811B2" w:rsidRDefault="00995C4D" w:rsidP="00646011">
      <w:pPr>
        <w:pStyle w:val="Heading1"/>
      </w:pPr>
      <w:r w:rsidRPr="000811B2">
        <w:t xml:space="preserve">Identify </w:t>
      </w:r>
      <w:r w:rsidR="007B2169" w:rsidRPr="000811B2">
        <w:t>Suitable Criteria/Parameters for Evaluating a Book Detection System for Blind People (using OpenCV)</w:t>
      </w:r>
    </w:p>
    <w:p w14:paraId="7756CD0A" w14:textId="77777777" w:rsidR="007B2169" w:rsidRPr="000811B2" w:rsidRDefault="007B2169" w:rsidP="007B2169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p w14:paraId="1FBCD908" w14:textId="1685C990" w:rsidR="007B2169" w:rsidRPr="000811B2" w:rsidRDefault="007B2169" w:rsidP="007B2169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b/>
          <w:bCs/>
          <w:sz w:val="36"/>
          <w:szCs w:val="36"/>
        </w:rPr>
        <w:t>1. Accuracy:</w:t>
      </w:r>
    </w:p>
    <w:p w14:paraId="2ADECF04" w14:textId="438DA664" w:rsidR="007B2169" w:rsidRPr="000811B2" w:rsidRDefault="007B2169" w:rsidP="007B2169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Book Detection Rate:  Measur</w:t>
      </w:r>
      <w:r w:rsidRPr="000811B2">
        <w:rPr>
          <w:rFonts w:ascii="Times New Roman" w:hAnsi="Times New Roman" w:cs="Times New Roman"/>
          <w:sz w:val="36"/>
          <w:szCs w:val="36"/>
        </w:rPr>
        <w:t>ing</w:t>
      </w:r>
      <w:r w:rsidRPr="000811B2">
        <w:rPr>
          <w:rFonts w:ascii="Times New Roman" w:hAnsi="Times New Roman" w:cs="Times New Roman"/>
          <w:sz w:val="36"/>
          <w:szCs w:val="36"/>
        </w:rPr>
        <w:t xml:space="preserve"> the percentage of times the system correctly identifies a book in the image compared to the total number of test images. </w:t>
      </w:r>
    </w:p>
    <w:p w14:paraId="40B88E64" w14:textId="00E9704C" w:rsidR="007B2169" w:rsidRPr="000811B2" w:rsidRDefault="007B2169" w:rsidP="007B2169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False Positives:  Track</w:t>
      </w:r>
      <w:r w:rsidRPr="000811B2">
        <w:rPr>
          <w:rFonts w:ascii="Times New Roman" w:hAnsi="Times New Roman" w:cs="Times New Roman"/>
          <w:sz w:val="36"/>
          <w:szCs w:val="36"/>
        </w:rPr>
        <w:t>ing</w:t>
      </w:r>
      <w:r w:rsidRPr="000811B2">
        <w:rPr>
          <w:rFonts w:ascii="Times New Roman" w:hAnsi="Times New Roman" w:cs="Times New Roman"/>
          <w:sz w:val="36"/>
          <w:szCs w:val="36"/>
        </w:rPr>
        <w:t xml:space="preserve"> the number of times the system incorrectly identifies a non-book object as a book. </w:t>
      </w:r>
    </w:p>
    <w:p w14:paraId="033B662D" w14:textId="1C32F40E" w:rsidR="007B2169" w:rsidRPr="000811B2" w:rsidRDefault="007B2169" w:rsidP="007B2169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False Negatives: Count</w:t>
      </w:r>
      <w:r w:rsidRPr="000811B2">
        <w:rPr>
          <w:rFonts w:ascii="Times New Roman" w:hAnsi="Times New Roman" w:cs="Times New Roman"/>
          <w:sz w:val="36"/>
          <w:szCs w:val="36"/>
        </w:rPr>
        <w:t>ing</w:t>
      </w:r>
      <w:r w:rsidRPr="000811B2">
        <w:rPr>
          <w:rFonts w:ascii="Times New Roman" w:hAnsi="Times New Roman" w:cs="Times New Roman"/>
          <w:sz w:val="36"/>
          <w:szCs w:val="36"/>
        </w:rPr>
        <w:t xml:space="preserve"> the number of times the system misses a book present in the image.</w:t>
      </w:r>
    </w:p>
    <w:p w14:paraId="18CB89A4" w14:textId="77777777" w:rsidR="007B2169" w:rsidRPr="000811B2" w:rsidRDefault="007B2169" w:rsidP="007B2169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p w14:paraId="766FF738" w14:textId="04D0497A" w:rsidR="007B2169" w:rsidRPr="000811B2" w:rsidRDefault="007B2169" w:rsidP="007B2169">
      <w:pPr>
        <w:tabs>
          <w:tab w:val="left" w:pos="2388"/>
        </w:tabs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0811B2">
        <w:rPr>
          <w:rFonts w:ascii="Times New Roman" w:hAnsi="Times New Roman" w:cs="Times New Roman"/>
          <w:b/>
          <w:bCs/>
          <w:sz w:val="36"/>
          <w:szCs w:val="36"/>
        </w:rPr>
        <w:t>2. Speed:</w:t>
      </w:r>
    </w:p>
    <w:p w14:paraId="7B50F75E" w14:textId="590DE76E" w:rsidR="007B2169" w:rsidRPr="000811B2" w:rsidRDefault="007B2169" w:rsidP="007B2169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Processing Time: Measur</w:t>
      </w:r>
      <w:r w:rsidRPr="000811B2">
        <w:rPr>
          <w:rFonts w:ascii="Times New Roman" w:hAnsi="Times New Roman" w:cs="Times New Roman"/>
          <w:sz w:val="36"/>
          <w:szCs w:val="36"/>
        </w:rPr>
        <w:t>ing</w:t>
      </w:r>
      <w:r w:rsidRPr="000811B2">
        <w:rPr>
          <w:rFonts w:ascii="Times New Roman" w:hAnsi="Times New Roman" w:cs="Times New Roman"/>
          <w:sz w:val="36"/>
          <w:szCs w:val="36"/>
        </w:rPr>
        <w:t xml:space="preserve"> the average time taken by the system to process an image and provide feedback (audio or text). </w:t>
      </w:r>
    </w:p>
    <w:p w14:paraId="473A6226" w14:textId="05744766" w:rsidR="007B2169" w:rsidRPr="000811B2" w:rsidRDefault="007B2169" w:rsidP="007B2169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0811B2">
        <w:rPr>
          <w:rFonts w:ascii="Times New Roman" w:hAnsi="Times New Roman" w:cs="Times New Roman"/>
          <w:b/>
          <w:bCs/>
          <w:sz w:val="36"/>
          <w:szCs w:val="36"/>
        </w:rPr>
        <w:t>3. Robustness:</w:t>
      </w:r>
    </w:p>
    <w:p w14:paraId="25D42053" w14:textId="65C3D9AD" w:rsidR="007B2169" w:rsidRPr="000811B2" w:rsidRDefault="007B2169" w:rsidP="007B2169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Lighting Variations: Evaluat</w:t>
      </w:r>
      <w:r w:rsidRPr="000811B2">
        <w:rPr>
          <w:rFonts w:ascii="Times New Roman" w:hAnsi="Times New Roman" w:cs="Times New Roman"/>
          <w:sz w:val="36"/>
          <w:szCs w:val="36"/>
        </w:rPr>
        <w:t>ing</w:t>
      </w:r>
      <w:r w:rsidRPr="000811B2">
        <w:rPr>
          <w:rFonts w:ascii="Times New Roman" w:hAnsi="Times New Roman" w:cs="Times New Roman"/>
          <w:sz w:val="36"/>
          <w:szCs w:val="36"/>
        </w:rPr>
        <w:t xml:space="preserve"> how well the system performs under different lighting conditions (bright light, low light, etc.).</w:t>
      </w:r>
    </w:p>
    <w:p w14:paraId="55E8E5CB" w14:textId="06E195E1" w:rsidR="007B2169" w:rsidRPr="000811B2" w:rsidRDefault="007B2169" w:rsidP="007B2169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Background Clutter: Test</w:t>
      </w:r>
      <w:r w:rsidRPr="000811B2">
        <w:rPr>
          <w:rFonts w:ascii="Times New Roman" w:hAnsi="Times New Roman" w:cs="Times New Roman"/>
          <w:sz w:val="36"/>
          <w:szCs w:val="36"/>
        </w:rPr>
        <w:t>ing</w:t>
      </w:r>
      <w:r w:rsidRPr="000811B2">
        <w:rPr>
          <w:rFonts w:ascii="Times New Roman" w:hAnsi="Times New Roman" w:cs="Times New Roman"/>
          <w:sz w:val="36"/>
          <w:szCs w:val="36"/>
        </w:rPr>
        <w:t xml:space="preserve"> the system's ability to detect books in images with background clutter (e.g., bookshelf, table).</w:t>
      </w:r>
    </w:p>
    <w:p w14:paraId="298FA16E" w14:textId="58E3BEC3" w:rsidR="007B2169" w:rsidRPr="000811B2" w:rsidRDefault="007B2169" w:rsidP="007B2169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Book Orientation:  Assess if the system can identify books regardless of their orientation (upright, flat, slightly tilted).</w:t>
      </w:r>
    </w:p>
    <w:p w14:paraId="15316C67" w14:textId="7E48C807" w:rsidR="007B2169" w:rsidRPr="000811B2" w:rsidRDefault="007B2169" w:rsidP="007B2169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0811B2">
        <w:rPr>
          <w:rFonts w:ascii="Times New Roman" w:hAnsi="Times New Roman" w:cs="Times New Roman"/>
          <w:b/>
          <w:bCs/>
          <w:sz w:val="36"/>
          <w:szCs w:val="36"/>
        </w:rPr>
        <w:t>4. Text Recognition</w:t>
      </w:r>
      <w:r w:rsidRPr="000811B2">
        <w:rPr>
          <w:rFonts w:ascii="Times New Roman" w:hAnsi="Times New Roman" w:cs="Times New Roman"/>
          <w:b/>
          <w:bCs/>
          <w:sz w:val="36"/>
          <w:szCs w:val="36"/>
        </w:rPr>
        <w:t>:</w:t>
      </w:r>
    </w:p>
    <w:p w14:paraId="24187A65" w14:textId="1C4F3D18" w:rsidR="007B2169" w:rsidRPr="000811B2" w:rsidRDefault="007B2169" w:rsidP="007B2169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Character Recognition Accuracy: Measure</w:t>
      </w:r>
      <w:r w:rsidRPr="000811B2">
        <w:rPr>
          <w:rFonts w:ascii="Times New Roman" w:hAnsi="Times New Roman" w:cs="Times New Roman"/>
          <w:sz w:val="36"/>
          <w:szCs w:val="36"/>
        </w:rPr>
        <w:t>s</w:t>
      </w:r>
      <w:r w:rsidRPr="000811B2">
        <w:rPr>
          <w:rFonts w:ascii="Times New Roman" w:hAnsi="Times New Roman" w:cs="Times New Roman"/>
          <w:sz w:val="36"/>
          <w:szCs w:val="36"/>
        </w:rPr>
        <w:t xml:space="preserve"> the percentage of characters correctly recognized by Tesseract from the book cover image.</w:t>
      </w:r>
    </w:p>
    <w:p w14:paraId="24480D5F" w14:textId="341A2D36" w:rsidR="007B2169" w:rsidRPr="000811B2" w:rsidRDefault="007B2169" w:rsidP="007B2169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Word Recognition Accuracy</w:t>
      </w:r>
      <w:r w:rsidRPr="000811B2">
        <w:rPr>
          <w:rFonts w:ascii="Times New Roman" w:hAnsi="Times New Roman" w:cs="Times New Roman"/>
          <w:sz w:val="36"/>
          <w:szCs w:val="36"/>
        </w:rPr>
        <w:t>:</w:t>
      </w:r>
      <w:r w:rsidRPr="000811B2">
        <w:rPr>
          <w:rFonts w:ascii="Times New Roman" w:hAnsi="Times New Roman" w:cs="Times New Roman"/>
          <w:sz w:val="36"/>
          <w:szCs w:val="36"/>
        </w:rPr>
        <w:t xml:space="preserve"> Evaluate</w:t>
      </w:r>
      <w:r w:rsidRPr="000811B2">
        <w:rPr>
          <w:rFonts w:ascii="Times New Roman" w:hAnsi="Times New Roman" w:cs="Times New Roman"/>
          <w:sz w:val="36"/>
          <w:szCs w:val="36"/>
        </w:rPr>
        <w:t>s</w:t>
      </w:r>
      <w:r w:rsidRPr="000811B2">
        <w:rPr>
          <w:rFonts w:ascii="Times New Roman" w:hAnsi="Times New Roman" w:cs="Times New Roman"/>
          <w:sz w:val="36"/>
          <w:szCs w:val="36"/>
        </w:rPr>
        <w:t xml:space="preserve"> how well the system can recognize entire words extracted from the cover.</w:t>
      </w:r>
    </w:p>
    <w:p w14:paraId="2E1CAB14" w14:textId="6844EE71" w:rsidR="007B2169" w:rsidRPr="000811B2" w:rsidRDefault="007B2169" w:rsidP="007B2169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0811B2">
        <w:rPr>
          <w:rFonts w:ascii="Times New Roman" w:hAnsi="Times New Roman" w:cs="Times New Roman"/>
          <w:b/>
          <w:bCs/>
          <w:sz w:val="36"/>
          <w:szCs w:val="36"/>
        </w:rPr>
        <w:t>5. User Experience:</w:t>
      </w:r>
    </w:p>
    <w:p w14:paraId="1CDBE5AD" w14:textId="3FFFD671" w:rsidR="007B2169" w:rsidRPr="000811B2" w:rsidRDefault="007B2169" w:rsidP="007B2169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 xml:space="preserve">Ease of Use: </w:t>
      </w:r>
      <w:r w:rsidRPr="000811B2">
        <w:rPr>
          <w:rFonts w:ascii="Times New Roman" w:hAnsi="Times New Roman" w:cs="Times New Roman"/>
          <w:sz w:val="36"/>
          <w:szCs w:val="36"/>
        </w:rPr>
        <w:t>A</w:t>
      </w:r>
      <w:r w:rsidRPr="000811B2">
        <w:rPr>
          <w:rFonts w:ascii="Times New Roman" w:hAnsi="Times New Roman" w:cs="Times New Roman"/>
          <w:sz w:val="36"/>
          <w:szCs w:val="36"/>
        </w:rPr>
        <w:t xml:space="preserve"> user interface is implemented, assess</w:t>
      </w:r>
      <w:r w:rsidRPr="000811B2">
        <w:rPr>
          <w:rFonts w:ascii="Times New Roman" w:hAnsi="Times New Roman" w:cs="Times New Roman"/>
          <w:sz w:val="36"/>
          <w:szCs w:val="36"/>
        </w:rPr>
        <w:t>ed</w:t>
      </w:r>
      <w:r w:rsidRPr="000811B2">
        <w:rPr>
          <w:rFonts w:ascii="Times New Roman" w:hAnsi="Times New Roman" w:cs="Times New Roman"/>
          <w:sz w:val="36"/>
          <w:szCs w:val="36"/>
        </w:rPr>
        <w:t xml:space="preserve"> how easy it is for visually impaired users to navigate and interact with the system. </w:t>
      </w:r>
    </w:p>
    <w:p w14:paraId="3B06D54C" w14:textId="3D80E949" w:rsidR="007B2169" w:rsidRPr="000811B2" w:rsidRDefault="007B2169" w:rsidP="007B2169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Audio Feedback Clarity: Evaluate</w:t>
      </w:r>
      <w:r w:rsidRPr="000811B2">
        <w:rPr>
          <w:rFonts w:ascii="Times New Roman" w:hAnsi="Times New Roman" w:cs="Times New Roman"/>
          <w:sz w:val="36"/>
          <w:szCs w:val="36"/>
        </w:rPr>
        <w:t>s</w:t>
      </w:r>
      <w:r w:rsidRPr="000811B2">
        <w:rPr>
          <w:rFonts w:ascii="Times New Roman" w:hAnsi="Times New Roman" w:cs="Times New Roman"/>
          <w:sz w:val="36"/>
          <w:szCs w:val="36"/>
        </w:rPr>
        <w:t xml:space="preserve"> the clarity and understandability of the Text-to-Speech generated audio for book information.</w:t>
      </w:r>
    </w:p>
    <w:p w14:paraId="087753BC" w14:textId="77777777" w:rsidR="007B2169" w:rsidRPr="000811B2" w:rsidRDefault="007B2169" w:rsidP="007B2169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52F10D38" w14:textId="67C99F37" w:rsidR="007B2169" w:rsidRDefault="007B2169" w:rsidP="00646011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 xml:space="preserve">By evaluating our book detection system using these criteria, </w:t>
      </w:r>
      <w:r w:rsidRPr="000811B2">
        <w:rPr>
          <w:rFonts w:ascii="Times New Roman" w:hAnsi="Times New Roman" w:cs="Times New Roman"/>
          <w:sz w:val="36"/>
          <w:szCs w:val="36"/>
        </w:rPr>
        <w:t>we</w:t>
      </w:r>
      <w:r w:rsidRPr="000811B2">
        <w:rPr>
          <w:rFonts w:ascii="Times New Roman" w:hAnsi="Times New Roman" w:cs="Times New Roman"/>
          <w:sz w:val="36"/>
          <w:szCs w:val="36"/>
        </w:rPr>
        <w:t xml:space="preserve"> can objectively assess its strengths and weaknesses and make data-driven decisions for improvement. This ensures the system effectively meets the needs of visually impaired users in interacting with physical books.</w:t>
      </w:r>
    </w:p>
    <w:p w14:paraId="2327528D" w14:textId="77777777" w:rsidR="00646011" w:rsidRPr="00646011" w:rsidRDefault="00646011" w:rsidP="00646011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6FE2B7C0" w14:textId="7E79D9B9" w:rsidR="000811B2" w:rsidRPr="00646011" w:rsidRDefault="000811B2" w:rsidP="00646011">
      <w:pPr>
        <w:pStyle w:val="Heading1"/>
      </w:pPr>
      <w:r w:rsidRPr="00646011">
        <w:t>Designing and Developing a Book Detection System (OpenCV, Python)</w:t>
      </w:r>
      <w:r w:rsidRPr="00646011">
        <w:t xml:space="preserve"> </w:t>
      </w:r>
      <w:r w:rsidRPr="00646011">
        <w:t>using modern tools</w:t>
      </w:r>
    </w:p>
    <w:p w14:paraId="2D5A5ECC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5D1C9806" w14:textId="349F9AEC" w:rsidR="000811B2" w:rsidRPr="000811B2" w:rsidRDefault="000811B2" w:rsidP="000811B2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0811B2">
        <w:rPr>
          <w:rFonts w:ascii="Times New Roman" w:hAnsi="Times New Roman" w:cs="Times New Roman"/>
          <w:b/>
          <w:bCs/>
          <w:sz w:val="36"/>
          <w:szCs w:val="36"/>
        </w:rPr>
        <w:t>1. Development Environment Setup:</w:t>
      </w:r>
    </w:p>
    <w:p w14:paraId="2D00FB9E" w14:textId="6AF096EE" w:rsidR="000811B2" w:rsidRPr="000811B2" w:rsidRDefault="000811B2" w:rsidP="000811B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Install Python (version 3.x recommended).</w:t>
      </w:r>
    </w:p>
    <w:p w14:paraId="19C1A349" w14:textId="367D559F" w:rsidR="000811B2" w:rsidRPr="000811B2" w:rsidRDefault="000811B2" w:rsidP="000811B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Choose an IDE like PyCharm or Visual Studio Code.</w:t>
      </w:r>
    </w:p>
    <w:p w14:paraId="34A1D48D" w14:textId="3676685C" w:rsidR="000811B2" w:rsidRPr="000811B2" w:rsidRDefault="000811B2" w:rsidP="000811B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 xml:space="preserve">Install OpenCV library using `pip install </w:t>
      </w:r>
      <w:proofErr w:type="spellStart"/>
      <w:r w:rsidRPr="000811B2">
        <w:rPr>
          <w:rFonts w:ascii="Times New Roman" w:hAnsi="Times New Roman" w:cs="Times New Roman"/>
          <w:sz w:val="36"/>
          <w:szCs w:val="36"/>
        </w:rPr>
        <w:t>opencv</w:t>
      </w:r>
      <w:proofErr w:type="spellEnd"/>
      <w:r w:rsidRPr="000811B2">
        <w:rPr>
          <w:rFonts w:ascii="Times New Roman" w:hAnsi="Times New Roman" w:cs="Times New Roman"/>
          <w:sz w:val="36"/>
          <w:szCs w:val="36"/>
        </w:rPr>
        <w:t>-python`.</w:t>
      </w:r>
    </w:p>
    <w:p w14:paraId="7B312F7D" w14:textId="20420D06" w:rsidR="000811B2" w:rsidRPr="000811B2" w:rsidRDefault="000811B2" w:rsidP="000811B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 xml:space="preserve">Install additional libraries: `pip install </w:t>
      </w:r>
      <w:proofErr w:type="spellStart"/>
      <w:r w:rsidRPr="000811B2">
        <w:rPr>
          <w:rFonts w:ascii="Times New Roman" w:hAnsi="Times New Roman" w:cs="Times New Roman"/>
          <w:sz w:val="36"/>
          <w:szCs w:val="36"/>
        </w:rPr>
        <w:t>pytesseract</w:t>
      </w:r>
      <w:proofErr w:type="spellEnd"/>
      <w:r w:rsidRPr="000811B2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0811B2">
        <w:rPr>
          <w:rFonts w:ascii="Times New Roman" w:hAnsi="Times New Roman" w:cs="Times New Roman"/>
          <w:sz w:val="36"/>
          <w:szCs w:val="36"/>
        </w:rPr>
        <w:t>gTTS`</w:t>
      </w:r>
      <w:proofErr w:type="spellEnd"/>
      <w:r w:rsidRPr="000811B2">
        <w:rPr>
          <w:rFonts w:ascii="Times New Roman" w:hAnsi="Times New Roman" w:cs="Times New Roman"/>
          <w:sz w:val="36"/>
          <w:szCs w:val="36"/>
        </w:rPr>
        <w:t xml:space="preserve"> (for Tesseract OCR and Text-to-Speech).</w:t>
      </w:r>
    </w:p>
    <w:p w14:paraId="44EC584C" w14:textId="29839762" w:rsidR="000811B2" w:rsidRPr="000811B2" w:rsidRDefault="000811B2" w:rsidP="000811B2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0811B2">
        <w:rPr>
          <w:rFonts w:ascii="Times New Roman" w:hAnsi="Times New Roman" w:cs="Times New Roman"/>
          <w:b/>
          <w:bCs/>
          <w:sz w:val="36"/>
          <w:szCs w:val="36"/>
        </w:rPr>
        <w:t>2. System Design:</w:t>
      </w:r>
    </w:p>
    <w:p w14:paraId="3A043CDE" w14:textId="3A3931AE" w:rsidR="000811B2" w:rsidRPr="000811B2" w:rsidRDefault="000811B2" w:rsidP="000811B2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The system will capture an image using the camera.</w:t>
      </w:r>
    </w:p>
    <w:p w14:paraId="4F9FE1A5" w14:textId="2C65D506" w:rsidR="000811B2" w:rsidRPr="000811B2" w:rsidRDefault="000811B2" w:rsidP="000811B2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OpenCV functions will process the image for book detection.</w:t>
      </w:r>
    </w:p>
    <w:p w14:paraId="43A05E58" w14:textId="27CFA32D" w:rsidR="000811B2" w:rsidRPr="000811B2" w:rsidRDefault="000811B2" w:rsidP="000811B2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Tesseract OCR can be used to extract text from the book cover.</w:t>
      </w:r>
    </w:p>
    <w:p w14:paraId="7A5022EB" w14:textId="4882CCC7" w:rsidR="000811B2" w:rsidRPr="000811B2" w:rsidRDefault="000811B2" w:rsidP="000811B2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A Text-to-Speech engine can convert extracted text to audio feedback.</w:t>
      </w:r>
    </w:p>
    <w:p w14:paraId="437D4C70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70E69FE0" w14:textId="0888B356" w:rsidR="000811B2" w:rsidRPr="00646011" w:rsidRDefault="000811B2" w:rsidP="000811B2">
      <w:pPr>
        <w:jc w:val="both"/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lastRenderedPageBreak/>
        <w:t>3. Code Implementation (Basic Structure):</w:t>
      </w:r>
    </w:p>
    <w:p w14:paraId="5A905207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>import cv2</w:t>
      </w:r>
    </w:p>
    <w:p w14:paraId="6DA7C7E8" w14:textId="377E8FC8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# Import other libraries (Tesseract, </w:t>
      </w:r>
      <w:proofErr w:type="spellStart"/>
      <w:r w:rsidRPr="000811B2">
        <w:rPr>
          <w:rFonts w:ascii="Times New Roman" w:hAnsi="Times New Roman" w:cs="Times New Roman"/>
          <w:sz w:val="18"/>
          <w:szCs w:val="18"/>
        </w:rPr>
        <w:t>gTTS</w:t>
      </w:r>
      <w:proofErr w:type="spellEnd"/>
      <w:r w:rsidRPr="000811B2">
        <w:rPr>
          <w:rFonts w:ascii="Times New Roman" w:hAnsi="Times New Roman" w:cs="Times New Roman"/>
          <w:sz w:val="18"/>
          <w:szCs w:val="18"/>
        </w:rPr>
        <w:t>)</w:t>
      </w:r>
    </w:p>
    <w:p w14:paraId="58AD08AA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</w:p>
    <w:p w14:paraId="0132457E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def </w:t>
      </w:r>
      <w:proofErr w:type="spellStart"/>
      <w:r w:rsidRPr="000811B2">
        <w:rPr>
          <w:rFonts w:ascii="Times New Roman" w:hAnsi="Times New Roman" w:cs="Times New Roman"/>
          <w:sz w:val="18"/>
          <w:szCs w:val="18"/>
        </w:rPr>
        <w:t>detect_book</w:t>
      </w:r>
      <w:proofErr w:type="spellEnd"/>
      <w:r w:rsidRPr="000811B2">
        <w:rPr>
          <w:rFonts w:ascii="Times New Roman" w:hAnsi="Times New Roman" w:cs="Times New Roman"/>
          <w:sz w:val="18"/>
          <w:szCs w:val="18"/>
        </w:rPr>
        <w:t>(image):</w:t>
      </w:r>
    </w:p>
    <w:p w14:paraId="00A09D30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# Pre-processing (grayscale conversion, noise reduction)</w:t>
      </w:r>
    </w:p>
    <w:p w14:paraId="2CBAE693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</w:t>
      </w:r>
      <w:proofErr w:type="spellStart"/>
      <w:r w:rsidRPr="000811B2">
        <w:rPr>
          <w:rFonts w:ascii="Times New Roman" w:hAnsi="Times New Roman" w:cs="Times New Roman"/>
          <w:sz w:val="18"/>
          <w:szCs w:val="18"/>
        </w:rPr>
        <w:t>gray</w:t>
      </w:r>
      <w:proofErr w:type="spellEnd"/>
      <w:r w:rsidRPr="000811B2">
        <w:rPr>
          <w:rFonts w:ascii="Times New Roman" w:hAnsi="Times New Roman" w:cs="Times New Roman"/>
          <w:sz w:val="18"/>
          <w:szCs w:val="18"/>
        </w:rPr>
        <w:t xml:space="preserve"> = cv2.cvtColor(image, cv2.COLOR_BGR2GRAY)</w:t>
      </w:r>
    </w:p>
    <w:p w14:paraId="192C53DB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# Apply filters (e.g., blurring)</w:t>
      </w:r>
    </w:p>
    <w:p w14:paraId="28200339" w14:textId="0D5EAC53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6F28594D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# Edge detection (identify rectangular shapes)</w:t>
      </w:r>
    </w:p>
    <w:p w14:paraId="79F6D6A1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edges = cv2.Canny(</w:t>
      </w:r>
      <w:proofErr w:type="spellStart"/>
      <w:r w:rsidRPr="000811B2">
        <w:rPr>
          <w:rFonts w:ascii="Times New Roman" w:hAnsi="Times New Roman" w:cs="Times New Roman"/>
          <w:sz w:val="18"/>
          <w:szCs w:val="18"/>
        </w:rPr>
        <w:t>gray</w:t>
      </w:r>
      <w:proofErr w:type="spellEnd"/>
      <w:r w:rsidRPr="000811B2">
        <w:rPr>
          <w:rFonts w:ascii="Times New Roman" w:hAnsi="Times New Roman" w:cs="Times New Roman"/>
          <w:sz w:val="18"/>
          <w:szCs w:val="18"/>
        </w:rPr>
        <w:t>, 75, 200)</w:t>
      </w:r>
    </w:p>
    <w:p w14:paraId="0D94E1D7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# Find contours (closed shapes)</w:t>
      </w:r>
    </w:p>
    <w:p w14:paraId="23A8B89E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contours, _ = cv2.findContours(edges, cv2.RETR_EXTERNAL, cv2.CHAIN_APPROX_SIMPLE)</w:t>
      </w:r>
    </w:p>
    <w:p w14:paraId="1ABF5221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</w:p>
    <w:p w14:paraId="38BE6F77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# Loop through contours and identify potential book shapes</w:t>
      </w:r>
    </w:p>
    <w:p w14:paraId="7CC6F9E6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for </w:t>
      </w:r>
      <w:proofErr w:type="spellStart"/>
      <w:r w:rsidRPr="000811B2">
        <w:rPr>
          <w:rFonts w:ascii="Times New Roman" w:hAnsi="Times New Roman" w:cs="Times New Roman"/>
          <w:sz w:val="18"/>
          <w:szCs w:val="18"/>
        </w:rPr>
        <w:t>cnt</w:t>
      </w:r>
      <w:proofErr w:type="spellEnd"/>
      <w:r w:rsidRPr="000811B2">
        <w:rPr>
          <w:rFonts w:ascii="Times New Roman" w:hAnsi="Times New Roman" w:cs="Times New Roman"/>
          <w:sz w:val="18"/>
          <w:szCs w:val="18"/>
        </w:rPr>
        <w:t xml:space="preserve"> in contours:</w:t>
      </w:r>
    </w:p>
    <w:p w14:paraId="786DEC4E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  </w:t>
      </w:r>
      <w:proofErr w:type="spellStart"/>
      <w:r w:rsidRPr="000811B2">
        <w:rPr>
          <w:rFonts w:ascii="Times New Roman" w:hAnsi="Times New Roman" w:cs="Times New Roman"/>
          <w:sz w:val="18"/>
          <w:szCs w:val="18"/>
        </w:rPr>
        <w:t>approx</w:t>
      </w:r>
      <w:proofErr w:type="spellEnd"/>
      <w:r w:rsidRPr="000811B2">
        <w:rPr>
          <w:rFonts w:ascii="Times New Roman" w:hAnsi="Times New Roman" w:cs="Times New Roman"/>
          <w:sz w:val="18"/>
          <w:szCs w:val="18"/>
        </w:rPr>
        <w:t xml:space="preserve"> = cv2.approxPolyDP(</w:t>
      </w:r>
      <w:proofErr w:type="spellStart"/>
      <w:r w:rsidRPr="000811B2">
        <w:rPr>
          <w:rFonts w:ascii="Times New Roman" w:hAnsi="Times New Roman" w:cs="Times New Roman"/>
          <w:sz w:val="18"/>
          <w:szCs w:val="18"/>
        </w:rPr>
        <w:t>cnt</w:t>
      </w:r>
      <w:proofErr w:type="spellEnd"/>
      <w:r w:rsidRPr="000811B2">
        <w:rPr>
          <w:rFonts w:ascii="Times New Roman" w:hAnsi="Times New Roman" w:cs="Times New Roman"/>
          <w:sz w:val="18"/>
          <w:szCs w:val="18"/>
        </w:rPr>
        <w:t>, 0.01 * cv2.arcLength(</w:t>
      </w:r>
      <w:proofErr w:type="spellStart"/>
      <w:r w:rsidRPr="000811B2">
        <w:rPr>
          <w:rFonts w:ascii="Times New Roman" w:hAnsi="Times New Roman" w:cs="Times New Roman"/>
          <w:sz w:val="18"/>
          <w:szCs w:val="18"/>
        </w:rPr>
        <w:t>cnt</w:t>
      </w:r>
      <w:proofErr w:type="spellEnd"/>
      <w:r w:rsidRPr="000811B2">
        <w:rPr>
          <w:rFonts w:ascii="Times New Roman" w:hAnsi="Times New Roman" w:cs="Times New Roman"/>
          <w:sz w:val="18"/>
          <w:szCs w:val="18"/>
        </w:rPr>
        <w:t>, True), True)</w:t>
      </w:r>
    </w:p>
    <w:p w14:paraId="2C0F6100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  # Check if the contour has 4 corners (rectangle)</w:t>
      </w:r>
    </w:p>
    <w:p w14:paraId="65090FCB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  if </w:t>
      </w:r>
      <w:proofErr w:type="spellStart"/>
      <w:r w:rsidRPr="000811B2">
        <w:rPr>
          <w:rFonts w:ascii="Times New Roman" w:hAnsi="Times New Roman" w:cs="Times New Roman"/>
          <w:sz w:val="18"/>
          <w:szCs w:val="18"/>
        </w:rPr>
        <w:t>len</w:t>
      </w:r>
      <w:proofErr w:type="spellEnd"/>
      <w:r w:rsidRPr="000811B2">
        <w:rPr>
          <w:rFonts w:ascii="Times New Roman" w:hAnsi="Times New Roman" w:cs="Times New Roman"/>
          <w:sz w:val="18"/>
          <w:szCs w:val="18"/>
        </w:rPr>
        <w:t>(</w:t>
      </w:r>
      <w:proofErr w:type="spellStart"/>
      <w:r w:rsidRPr="000811B2">
        <w:rPr>
          <w:rFonts w:ascii="Times New Roman" w:hAnsi="Times New Roman" w:cs="Times New Roman"/>
          <w:sz w:val="18"/>
          <w:szCs w:val="18"/>
        </w:rPr>
        <w:t>approx</w:t>
      </w:r>
      <w:proofErr w:type="spellEnd"/>
      <w:r w:rsidRPr="000811B2">
        <w:rPr>
          <w:rFonts w:ascii="Times New Roman" w:hAnsi="Times New Roman" w:cs="Times New Roman"/>
          <w:sz w:val="18"/>
          <w:szCs w:val="18"/>
        </w:rPr>
        <w:t>) == 4:</w:t>
      </w:r>
    </w:p>
    <w:p w14:paraId="1A6232BE" w14:textId="04059644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    # Further checks (aspect ratio, area within limits) for book detection</w:t>
      </w:r>
    </w:p>
    <w:p w14:paraId="0AD60AF4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</w:p>
    <w:p w14:paraId="4441608A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    # Book detected! (Optional: draw rectangle around detected book)</w:t>
      </w:r>
    </w:p>
    <w:p w14:paraId="1B216CD8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    x, y, w, h = cv2.boundingRect(</w:t>
      </w:r>
      <w:proofErr w:type="spellStart"/>
      <w:r w:rsidRPr="000811B2">
        <w:rPr>
          <w:rFonts w:ascii="Times New Roman" w:hAnsi="Times New Roman" w:cs="Times New Roman"/>
          <w:sz w:val="18"/>
          <w:szCs w:val="18"/>
        </w:rPr>
        <w:t>cnt</w:t>
      </w:r>
      <w:proofErr w:type="spellEnd"/>
      <w:r w:rsidRPr="000811B2">
        <w:rPr>
          <w:rFonts w:ascii="Times New Roman" w:hAnsi="Times New Roman" w:cs="Times New Roman"/>
          <w:sz w:val="18"/>
          <w:szCs w:val="18"/>
        </w:rPr>
        <w:t>)</w:t>
      </w:r>
    </w:p>
    <w:p w14:paraId="6C5964B8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    cv2.rectangle(image, (x, y), (</w:t>
      </w:r>
      <w:proofErr w:type="spellStart"/>
      <w:r w:rsidRPr="000811B2">
        <w:rPr>
          <w:rFonts w:ascii="Times New Roman" w:hAnsi="Times New Roman" w:cs="Times New Roman"/>
          <w:sz w:val="18"/>
          <w:szCs w:val="18"/>
        </w:rPr>
        <w:t>x+w</w:t>
      </w:r>
      <w:proofErr w:type="spellEnd"/>
      <w:r w:rsidRPr="000811B2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Pr="000811B2">
        <w:rPr>
          <w:rFonts w:ascii="Times New Roman" w:hAnsi="Times New Roman" w:cs="Times New Roman"/>
          <w:sz w:val="18"/>
          <w:szCs w:val="18"/>
        </w:rPr>
        <w:t>y+h</w:t>
      </w:r>
      <w:proofErr w:type="spellEnd"/>
      <w:r w:rsidRPr="000811B2">
        <w:rPr>
          <w:rFonts w:ascii="Times New Roman" w:hAnsi="Times New Roman" w:cs="Times New Roman"/>
          <w:sz w:val="18"/>
          <w:szCs w:val="18"/>
        </w:rPr>
        <w:t>), (0, 255, 0), 2)</w:t>
      </w:r>
    </w:p>
    <w:p w14:paraId="3C79E745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</w:p>
    <w:p w14:paraId="2BAA28CB" w14:textId="4C3C3F04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    # Use Tesseract OCR to extract text from the book cover region</w:t>
      </w:r>
    </w:p>
    <w:p w14:paraId="2665E33A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</w:p>
    <w:p w14:paraId="2DCAEA02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    </w:t>
      </w:r>
      <w:proofErr w:type="gramStart"/>
      <w:r w:rsidRPr="000811B2">
        <w:rPr>
          <w:rFonts w:ascii="Times New Roman" w:hAnsi="Times New Roman" w:cs="Times New Roman"/>
          <w:sz w:val="18"/>
          <w:szCs w:val="18"/>
        </w:rPr>
        <w:t>break  #</w:t>
      </w:r>
      <w:proofErr w:type="gramEnd"/>
      <w:r w:rsidRPr="000811B2">
        <w:rPr>
          <w:rFonts w:ascii="Times New Roman" w:hAnsi="Times New Roman" w:cs="Times New Roman"/>
          <w:sz w:val="18"/>
          <w:szCs w:val="18"/>
        </w:rPr>
        <w:t xml:space="preserve"> Assuming only one book needs to be detected</w:t>
      </w:r>
    </w:p>
    <w:p w14:paraId="5C802292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</w:p>
    <w:p w14:paraId="3ABB1EB2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# Display the processed image (with or without detected book rectangle)</w:t>
      </w:r>
    </w:p>
    <w:p w14:paraId="37955C78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cv2.imshow("Book Detection", image)</w:t>
      </w:r>
    </w:p>
    <w:p w14:paraId="78093E35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cv2.waitKey(0)</w:t>
      </w:r>
    </w:p>
    <w:p w14:paraId="15A4768F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cv2.destroyAllWindows()</w:t>
      </w:r>
    </w:p>
    <w:p w14:paraId="616516CD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</w:p>
    <w:p w14:paraId="7E28A1EB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lastRenderedPageBreak/>
        <w:t># Capture video from camera</w:t>
      </w:r>
    </w:p>
    <w:p w14:paraId="77D8A057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>cap = cv2.VideoCapture(0)</w:t>
      </w:r>
    </w:p>
    <w:p w14:paraId="4C8C2011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</w:p>
    <w:p w14:paraId="36B70CC2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>while True:</w:t>
      </w:r>
    </w:p>
    <w:p w14:paraId="27714D7D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# Read a frame from the camera</w:t>
      </w:r>
    </w:p>
    <w:p w14:paraId="40B6742D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ret, frame = </w:t>
      </w:r>
      <w:proofErr w:type="spellStart"/>
      <w:proofErr w:type="gramStart"/>
      <w:r w:rsidRPr="000811B2">
        <w:rPr>
          <w:rFonts w:ascii="Times New Roman" w:hAnsi="Times New Roman" w:cs="Times New Roman"/>
          <w:sz w:val="18"/>
          <w:szCs w:val="18"/>
        </w:rPr>
        <w:t>cap.read</w:t>
      </w:r>
      <w:proofErr w:type="spellEnd"/>
      <w:proofErr w:type="gramEnd"/>
      <w:r w:rsidRPr="000811B2">
        <w:rPr>
          <w:rFonts w:ascii="Times New Roman" w:hAnsi="Times New Roman" w:cs="Times New Roman"/>
          <w:sz w:val="18"/>
          <w:szCs w:val="18"/>
        </w:rPr>
        <w:t>()</w:t>
      </w:r>
    </w:p>
    <w:p w14:paraId="3293ABEE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</w:p>
    <w:p w14:paraId="66378B2C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# Call the book detection function on the frame</w:t>
      </w:r>
    </w:p>
    <w:p w14:paraId="7BE2FC49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</w:t>
      </w:r>
      <w:proofErr w:type="spellStart"/>
      <w:r w:rsidRPr="000811B2">
        <w:rPr>
          <w:rFonts w:ascii="Times New Roman" w:hAnsi="Times New Roman" w:cs="Times New Roman"/>
          <w:sz w:val="18"/>
          <w:szCs w:val="18"/>
        </w:rPr>
        <w:t>detect_book</w:t>
      </w:r>
      <w:proofErr w:type="spellEnd"/>
      <w:r w:rsidRPr="000811B2">
        <w:rPr>
          <w:rFonts w:ascii="Times New Roman" w:hAnsi="Times New Roman" w:cs="Times New Roman"/>
          <w:sz w:val="18"/>
          <w:szCs w:val="18"/>
        </w:rPr>
        <w:t>(</w:t>
      </w:r>
      <w:proofErr w:type="spellStart"/>
      <w:proofErr w:type="gramStart"/>
      <w:r w:rsidRPr="000811B2">
        <w:rPr>
          <w:rFonts w:ascii="Times New Roman" w:hAnsi="Times New Roman" w:cs="Times New Roman"/>
          <w:sz w:val="18"/>
          <w:szCs w:val="18"/>
        </w:rPr>
        <w:t>frame.copy</w:t>
      </w:r>
      <w:proofErr w:type="spellEnd"/>
      <w:proofErr w:type="gramEnd"/>
      <w:r w:rsidRPr="000811B2">
        <w:rPr>
          <w:rFonts w:ascii="Times New Roman" w:hAnsi="Times New Roman" w:cs="Times New Roman"/>
          <w:sz w:val="18"/>
          <w:szCs w:val="18"/>
        </w:rPr>
        <w:t>())</w:t>
      </w:r>
    </w:p>
    <w:p w14:paraId="4DF56C89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</w:p>
    <w:p w14:paraId="5B51B2E3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# Exit on 'q' press</w:t>
      </w:r>
    </w:p>
    <w:p w14:paraId="6848969D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if cv2.waitKey(1) &amp; 0xFF == </w:t>
      </w:r>
      <w:proofErr w:type="spellStart"/>
      <w:r w:rsidRPr="000811B2">
        <w:rPr>
          <w:rFonts w:ascii="Times New Roman" w:hAnsi="Times New Roman" w:cs="Times New Roman"/>
          <w:sz w:val="18"/>
          <w:szCs w:val="18"/>
        </w:rPr>
        <w:t>ord</w:t>
      </w:r>
      <w:proofErr w:type="spellEnd"/>
      <w:r w:rsidRPr="000811B2">
        <w:rPr>
          <w:rFonts w:ascii="Times New Roman" w:hAnsi="Times New Roman" w:cs="Times New Roman"/>
          <w:sz w:val="18"/>
          <w:szCs w:val="18"/>
        </w:rPr>
        <w:t>('q'):</w:t>
      </w:r>
    </w:p>
    <w:p w14:paraId="43C6F14E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 xml:space="preserve">    break</w:t>
      </w:r>
    </w:p>
    <w:p w14:paraId="4224293C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</w:p>
    <w:p w14:paraId="004EABDB" w14:textId="77777777" w:rsidR="000811B2" w:rsidRP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proofErr w:type="spellStart"/>
      <w:proofErr w:type="gramStart"/>
      <w:r w:rsidRPr="000811B2">
        <w:rPr>
          <w:rFonts w:ascii="Times New Roman" w:hAnsi="Times New Roman" w:cs="Times New Roman"/>
          <w:sz w:val="18"/>
          <w:szCs w:val="18"/>
        </w:rPr>
        <w:t>cap.release</w:t>
      </w:r>
      <w:proofErr w:type="spellEnd"/>
      <w:proofErr w:type="gramEnd"/>
      <w:r w:rsidRPr="000811B2">
        <w:rPr>
          <w:rFonts w:ascii="Times New Roman" w:hAnsi="Times New Roman" w:cs="Times New Roman"/>
          <w:sz w:val="18"/>
          <w:szCs w:val="18"/>
        </w:rPr>
        <w:t>()</w:t>
      </w:r>
    </w:p>
    <w:p w14:paraId="16A923C1" w14:textId="76A197E9" w:rsidR="000811B2" w:rsidRDefault="000811B2" w:rsidP="000811B2">
      <w:pPr>
        <w:jc w:val="both"/>
        <w:rPr>
          <w:rFonts w:ascii="Times New Roman" w:hAnsi="Times New Roman" w:cs="Times New Roman"/>
          <w:sz w:val="18"/>
          <w:szCs w:val="18"/>
        </w:rPr>
      </w:pPr>
      <w:r w:rsidRPr="000811B2">
        <w:rPr>
          <w:rFonts w:ascii="Times New Roman" w:hAnsi="Times New Roman" w:cs="Times New Roman"/>
          <w:sz w:val="18"/>
          <w:szCs w:val="18"/>
        </w:rPr>
        <w:t>cv2.destroyAllWindows()</w:t>
      </w:r>
    </w:p>
    <w:p w14:paraId="4FB9D801" w14:textId="77777777" w:rsidR="00646011" w:rsidRPr="000811B2" w:rsidRDefault="00646011" w:rsidP="000811B2">
      <w:pPr>
        <w:jc w:val="both"/>
        <w:rPr>
          <w:rFonts w:ascii="Times New Roman" w:hAnsi="Times New Roman" w:cs="Times New Roman"/>
          <w:sz w:val="18"/>
          <w:szCs w:val="18"/>
        </w:rPr>
      </w:pPr>
    </w:p>
    <w:p w14:paraId="6DE72BDE" w14:textId="7D51A3E9" w:rsidR="000811B2" w:rsidRPr="000811B2" w:rsidRDefault="000811B2" w:rsidP="000811B2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0811B2">
        <w:rPr>
          <w:rFonts w:ascii="Times New Roman" w:hAnsi="Times New Roman" w:cs="Times New Roman"/>
          <w:b/>
          <w:bCs/>
          <w:sz w:val="36"/>
          <w:szCs w:val="36"/>
        </w:rPr>
        <w:t>4. Explanation:</w:t>
      </w:r>
    </w:p>
    <w:p w14:paraId="588AE8A5" w14:textId="6592BD87" w:rsidR="000811B2" w:rsidRPr="000811B2" w:rsidRDefault="000811B2" w:rsidP="000811B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This code captures video frames from the camera.</w:t>
      </w:r>
    </w:p>
    <w:p w14:paraId="640BEBAA" w14:textId="1C3D52E8" w:rsidR="000811B2" w:rsidRPr="000811B2" w:rsidRDefault="000811B2" w:rsidP="000811B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 xml:space="preserve">Each frame is processed for book detection using grayscale conversion, edge detection, and contour analysis. </w:t>
      </w:r>
    </w:p>
    <w:p w14:paraId="385CBDE9" w14:textId="297098D4" w:rsidR="000811B2" w:rsidRPr="000811B2" w:rsidRDefault="000811B2" w:rsidP="000811B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The code identifies contours with four corners (potential rectangles) and performs additional checks for book-like shapes (e.g., aspect ratio).</w:t>
      </w:r>
    </w:p>
    <w:p w14:paraId="58EE75B9" w14:textId="07A0FE1A" w:rsidR="000811B2" w:rsidRPr="000811B2" w:rsidRDefault="000811B2" w:rsidP="000811B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 xml:space="preserve">If a book is </w:t>
      </w:r>
      <w:proofErr w:type="spellStart"/>
      <w:proofErr w:type="gramStart"/>
      <w:r w:rsidRPr="000811B2">
        <w:rPr>
          <w:rFonts w:ascii="Times New Roman" w:hAnsi="Times New Roman" w:cs="Times New Roman"/>
          <w:sz w:val="36"/>
          <w:szCs w:val="36"/>
        </w:rPr>
        <w:t>detected,a</w:t>
      </w:r>
      <w:proofErr w:type="spellEnd"/>
      <w:proofErr w:type="gramEnd"/>
      <w:r w:rsidRPr="000811B2">
        <w:rPr>
          <w:rFonts w:ascii="Times New Roman" w:hAnsi="Times New Roman" w:cs="Times New Roman"/>
          <w:sz w:val="36"/>
          <w:szCs w:val="36"/>
        </w:rPr>
        <w:t xml:space="preserve"> green rectangle is drawn around</w:t>
      </w:r>
      <w:r w:rsidR="00646011">
        <w:rPr>
          <w:rFonts w:ascii="Times New Roman" w:hAnsi="Times New Roman" w:cs="Times New Roman"/>
          <w:sz w:val="36"/>
          <w:szCs w:val="36"/>
        </w:rPr>
        <w:t xml:space="preserve"> </w:t>
      </w:r>
      <w:r w:rsidRPr="000811B2">
        <w:rPr>
          <w:rFonts w:ascii="Times New Roman" w:hAnsi="Times New Roman" w:cs="Times New Roman"/>
          <w:sz w:val="36"/>
          <w:szCs w:val="36"/>
        </w:rPr>
        <w:t>it.</w:t>
      </w:r>
    </w:p>
    <w:p w14:paraId="2DA28F35" w14:textId="04E84391" w:rsidR="000811B2" w:rsidRPr="000811B2" w:rsidRDefault="000811B2" w:rsidP="000811B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Extract text from the book cover using Tesseract OCR.</w:t>
      </w:r>
    </w:p>
    <w:p w14:paraId="39B2CF90" w14:textId="00267BC0" w:rsidR="00646011" w:rsidRDefault="000811B2" w:rsidP="0064601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36"/>
          <w:szCs w:val="36"/>
        </w:rPr>
      </w:pPr>
      <w:r w:rsidRPr="000811B2">
        <w:rPr>
          <w:rFonts w:ascii="Times New Roman" w:hAnsi="Times New Roman" w:cs="Times New Roman"/>
          <w:sz w:val="36"/>
          <w:szCs w:val="36"/>
        </w:rPr>
        <w:t>Convert extracted text to audio using Text-to-Speech for user feedback.</w:t>
      </w:r>
    </w:p>
    <w:p w14:paraId="7E264CF3" w14:textId="77777777" w:rsidR="00646011" w:rsidRDefault="00646011" w:rsidP="00646011">
      <w:pPr>
        <w:ind w:left="360"/>
        <w:rPr>
          <w:rFonts w:ascii="Times New Roman" w:hAnsi="Times New Roman" w:cs="Times New Roman"/>
          <w:sz w:val="36"/>
          <w:szCs w:val="36"/>
        </w:rPr>
      </w:pPr>
    </w:p>
    <w:p w14:paraId="0F6E043E" w14:textId="77777777" w:rsidR="00646011" w:rsidRPr="00646011" w:rsidRDefault="00646011" w:rsidP="00646011">
      <w:pPr>
        <w:ind w:left="360"/>
        <w:rPr>
          <w:rFonts w:ascii="Times New Roman" w:hAnsi="Times New Roman" w:cs="Times New Roman"/>
          <w:sz w:val="36"/>
          <w:szCs w:val="36"/>
        </w:rPr>
      </w:pPr>
    </w:p>
    <w:p w14:paraId="1404BA1F" w14:textId="4CD9442E" w:rsidR="000811B2" w:rsidRPr="00646011" w:rsidRDefault="000811B2" w:rsidP="00646011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646011">
        <w:rPr>
          <w:rFonts w:ascii="Times New Roman" w:hAnsi="Times New Roman" w:cs="Times New Roman"/>
          <w:b/>
          <w:bCs/>
          <w:sz w:val="36"/>
          <w:szCs w:val="36"/>
        </w:rPr>
        <w:lastRenderedPageBreak/>
        <w:t>5. Testing and Refinement:</w:t>
      </w:r>
    </w:p>
    <w:p w14:paraId="1464FD2C" w14:textId="730C8257" w:rsidR="000811B2" w:rsidRPr="00646011" w:rsidRDefault="000811B2" w:rsidP="00646011">
      <w:pPr>
        <w:jc w:val="both"/>
        <w:rPr>
          <w:rFonts w:ascii="Times New Roman" w:hAnsi="Times New Roman" w:cs="Times New Roman"/>
          <w:sz w:val="36"/>
          <w:szCs w:val="36"/>
        </w:rPr>
      </w:pPr>
      <w:r w:rsidRPr="00646011">
        <w:rPr>
          <w:rFonts w:ascii="Times New Roman" w:hAnsi="Times New Roman" w:cs="Times New Roman"/>
          <w:sz w:val="36"/>
          <w:szCs w:val="36"/>
        </w:rPr>
        <w:t>Test the system with various images and videos containing books under different conditions.</w:t>
      </w:r>
    </w:p>
    <w:p w14:paraId="01514686" w14:textId="5A1E3374" w:rsidR="000811B2" w:rsidRPr="00646011" w:rsidRDefault="00646011" w:rsidP="00646011">
      <w:pPr>
        <w:jc w:val="both"/>
        <w:rPr>
          <w:rFonts w:ascii="Times New Roman" w:hAnsi="Times New Roman" w:cs="Times New Roman"/>
          <w:sz w:val="36"/>
          <w:szCs w:val="36"/>
        </w:rPr>
      </w:pPr>
      <w:r w:rsidRPr="00646011">
        <w:rPr>
          <w:rFonts w:ascii="Times New Roman" w:hAnsi="Times New Roman" w:cs="Times New Roman"/>
          <w:sz w:val="36"/>
          <w:szCs w:val="36"/>
        </w:rPr>
        <w:t>Analyse</w:t>
      </w:r>
      <w:r w:rsidR="000811B2" w:rsidRPr="00646011">
        <w:rPr>
          <w:rFonts w:ascii="Times New Roman" w:hAnsi="Times New Roman" w:cs="Times New Roman"/>
          <w:sz w:val="36"/>
          <w:szCs w:val="36"/>
        </w:rPr>
        <w:t xml:space="preserve"> performance based on the evaluation criteria mentioned earlier.</w:t>
      </w:r>
    </w:p>
    <w:p w14:paraId="259C1A46" w14:textId="0AA57659" w:rsidR="00995C4D" w:rsidRDefault="000811B2" w:rsidP="00646011">
      <w:pPr>
        <w:jc w:val="both"/>
        <w:rPr>
          <w:rFonts w:ascii="Times New Roman" w:hAnsi="Times New Roman" w:cs="Times New Roman"/>
          <w:sz w:val="36"/>
          <w:szCs w:val="36"/>
        </w:rPr>
      </w:pPr>
      <w:r w:rsidRPr="00646011">
        <w:rPr>
          <w:rFonts w:ascii="Times New Roman" w:hAnsi="Times New Roman" w:cs="Times New Roman"/>
          <w:sz w:val="36"/>
          <w:szCs w:val="36"/>
        </w:rPr>
        <w:t>Refine the code (e.g., adjusting thresholds, filtering techniques) based on the test results.</w:t>
      </w:r>
    </w:p>
    <w:p w14:paraId="60D90C88" w14:textId="77777777" w:rsidR="00646011" w:rsidRPr="00646011" w:rsidRDefault="00646011" w:rsidP="00646011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13A06BE0" w14:textId="07833A82" w:rsidR="00995C4D" w:rsidRPr="000811B2" w:rsidRDefault="00995C4D" w:rsidP="00646011">
      <w:pPr>
        <w:pStyle w:val="Heading1"/>
      </w:pPr>
      <w:r w:rsidRPr="000811B2">
        <w:t>Generate information through appropriate tests to validate the solution</w:t>
      </w:r>
    </w:p>
    <w:p w14:paraId="76789A2B" w14:textId="03D0AC11" w:rsidR="00646011" w:rsidRPr="00646011" w:rsidRDefault="00646011" w:rsidP="00646011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36"/>
          <w:szCs w:val="36"/>
        </w:rPr>
      </w:pPr>
      <w:r w:rsidRPr="00646011">
        <w:rPr>
          <w:rFonts w:ascii="Times New Roman" w:hAnsi="Times New Roman" w:cs="Times New Roman"/>
          <w:sz w:val="36"/>
          <w:szCs w:val="36"/>
        </w:rPr>
        <w:t>Divid</w:t>
      </w:r>
      <w:r>
        <w:rPr>
          <w:rFonts w:ascii="Times New Roman" w:hAnsi="Times New Roman" w:cs="Times New Roman"/>
          <w:sz w:val="36"/>
          <w:szCs w:val="36"/>
        </w:rPr>
        <w:t>ing</w:t>
      </w:r>
      <w:r w:rsidRPr="00646011">
        <w:rPr>
          <w:rFonts w:ascii="Times New Roman" w:hAnsi="Times New Roman" w:cs="Times New Roman"/>
          <w:sz w:val="36"/>
          <w:szCs w:val="36"/>
        </w:rPr>
        <w:t xml:space="preserve"> the dataset into training and testing sets (e.g., 70% training, 30% testing). Us</w:t>
      </w:r>
      <w:r>
        <w:rPr>
          <w:rFonts w:ascii="Times New Roman" w:hAnsi="Times New Roman" w:cs="Times New Roman"/>
          <w:sz w:val="36"/>
          <w:szCs w:val="36"/>
        </w:rPr>
        <w:t>ing</w:t>
      </w:r>
      <w:r w:rsidRPr="00646011">
        <w:rPr>
          <w:rFonts w:ascii="Times New Roman" w:hAnsi="Times New Roman" w:cs="Times New Roman"/>
          <w:sz w:val="36"/>
          <w:szCs w:val="36"/>
        </w:rPr>
        <w:t xml:space="preserve"> the training set to potentially refine your algorithms for object detection.</w:t>
      </w:r>
    </w:p>
    <w:p w14:paraId="0BBF5524" w14:textId="77777777" w:rsidR="00646011" w:rsidRPr="00646011" w:rsidRDefault="00646011" w:rsidP="00646011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36"/>
          <w:szCs w:val="36"/>
        </w:rPr>
      </w:pPr>
      <w:r w:rsidRPr="00646011">
        <w:rPr>
          <w:rFonts w:ascii="Times New Roman" w:hAnsi="Times New Roman" w:cs="Times New Roman"/>
          <w:sz w:val="36"/>
          <w:szCs w:val="36"/>
        </w:rPr>
        <w:t>Run the system on the testing set images and capture results for each evaluation metric.</w:t>
      </w:r>
    </w:p>
    <w:p w14:paraId="0C375508" w14:textId="0FFA6D0A" w:rsidR="00646011" w:rsidRDefault="00F52FE0" w:rsidP="00646011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36"/>
          <w:szCs w:val="36"/>
        </w:rPr>
      </w:pPr>
      <w:r w:rsidRPr="00646011">
        <w:rPr>
          <w:rFonts w:ascii="Times New Roman" w:hAnsi="Times New Roman" w:cs="Times New Roman"/>
          <w:sz w:val="36"/>
          <w:szCs w:val="36"/>
        </w:rPr>
        <w:t>Analyse</w:t>
      </w:r>
      <w:r w:rsidR="00646011" w:rsidRPr="00646011">
        <w:rPr>
          <w:rFonts w:ascii="Times New Roman" w:hAnsi="Times New Roman" w:cs="Times New Roman"/>
          <w:sz w:val="36"/>
          <w:szCs w:val="36"/>
        </w:rPr>
        <w:t xml:space="preserve"> the results:</w:t>
      </w:r>
    </w:p>
    <w:p w14:paraId="075381D9" w14:textId="09BAD71E" w:rsidR="00646011" w:rsidRPr="00646011" w:rsidRDefault="00646011" w:rsidP="00646011">
      <w:pPr>
        <w:pStyle w:val="ListParagraph"/>
        <w:jc w:val="both"/>
        <w:rPr>
          <w:rFonts w:ascii="Times New Roman" w:hAnsi="Times New Roman" w:cs="Times New Roman"/>
          <w:sz w:val="36"/>
          <w:szCs w:val="36"/>
        </w:rPr>
      </w:pPr>
      <w:r w:rsidRPr="00646011">
        <w:rPr>
          <w:rFonts w:ascii="Times New Roman" w:hAnsi="Times New Roman" w:cs="Times New Roman"/>
          <w:sz w:val="36"/>
          <w:szCs w:val="36"/>
        </w:rPr>
        <w:t>Identif</w:t>
      </w:r>
      <w:r>
        <w:rPr>
          <w:rFonts w:ascii="Times New Roman" w:hAnsi="Times New Roman" w:cs="Times New Roman"/>
          <w:sz w:val="36"/>
          <w:szCs w:val="36"/>
        </w:rPr>
        <w:t>ying</w:t>
      </w:r>
      <w:r w:rsidRPr="00646011">
        <w:rPr>
          <w:rFonts w:ascii="Times New Roman" w:hAnsi="Times New Roman" w:cs="Times New Roman"/>
          <w:sz w:val="36"/>
          <w:szCs w:val="36"/>
        </w:rPr>
        <w:t xml:space="preserve"> areas for improvement (e.g., specific lighting conditions causing issues, low text recognition accuracy).</w:t>
      </w:r>
    </w:p>
    <w:p w14:paraId="29A908DF" w14:textId="77777777" w:rsidR="00646011" w:rsidRPr="00646011" w:rsidRDefault="00646011" w:rsidP="00646011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36"/>
          <w:szCs w:val="36"/>
        </w:rPr>
      </w:pPr>
      <w:r w:rsidRPr="00646011">
        <w:rPr>
          <w:rFonts w:ascii="Times New Roman" w:hAnsi="Times New Roman" w:cs="Times New Roman"/>
          <w:sz w:val="36"/>
          <w:szCs w:val="36"/>
        </w:rPr>
        <w:t>Refine the system based on the analysis:</w:t>
      </w:r>
    </w:p>
    <w:p w14:paraId="54C61ED7" w14:textId="62D1C739" w:rsidR="00646011" w:rsidRPr="00646011" w:rsidRDefault="00646011" w:rsidP="00646011">
      <w:pPr>
        <w:pStyle w:val="ListParagraph"/>
        <w:jc w:val="both"/>
        <w:rPr>
          <w:rFonts w:ascii="Times New Roman" w:hAnsi="Times New Roman" w:cs="Times New Roman"/>
          <w:sz w:val="36"/>
          <w:szCs w:val="36"/>
        </w:rPr>
      </w:pPr>
      <w:r w:rsidRPr="00646011">
        <w:rPr>
          <w:rFonts w:ascii="Times New Roman" w:hAnsi="Times New Roman" w:cs="Times New Roman"/>
          <w:sz w:val="36"/>
          <w:szCs w:val="36"/>
        </w:rPr>
        <w:t>Adjust</w:t>
      </w:r>
      <w:r w:rsidR="00F52FE0">
        <w:rPr>
          <w:rFonts w:ascii="Times New Roman" w:hAnsi="Times New Roman" w:cs="Times New Roman"/>
          <w:sz w:val="36"/>
          <w:szCs w:val="36"/>
        </w:rPr>
        <w:t>ing</w:t>
      </w:r>
      <w:r w:rsidRPr="00646011">
        <w:rPr>
          <w:rFonts w:ascii="Times New Roman" w:hAnsi="Times New Roman" w:cs="Times New Roman"/>
          <w:sz w:val="36"/>
          <w:szCs w:val="36"/>
        </w:rPr>
        <w:t xml:space="preserve"> image processing parameters,</w:t>
      </w:r>
      <w:r w:rsidR="00F52FE0">
        <w:rPr>
          <w:rFonts w:ascii="Times New Roman" w:hAnsi="Times New Roman" w:cs="Times New Roman"/>
          <w:sz w:val="36"/>
          <w:szCs w:val="36"/>
        </w:rPr>
        <w:t xml:space="preserve"> </w:t>
      </w:r>
      <w:r w:rsidRPr="00646011">
        <w:rPr>
          <w:rFonts w:ascii="Times New Roman" w:hAnsi="Times New Roman" w:cs="Times New Roman"/>
          <w:sz w:val="36"/>
          <w:szCs w:val="36"/>
        </w:rPr>
        <w:t>explor</w:t>
      </w:r>
      <w:r w:rsidR="00F52FE0">
        <w:rPr>
          <w:rFonts w:ascii="Times New Roman" w:hAnsi="Times New Roman" w:cs="Times New Roman"/>
          <w:sz w:val="36"/>
          <w:szCs w:val="36"/>
        </w:rPr>
        <w:t>ing</w:t>
      </w:r>
      <w:r w:rsidRPr="00646011">
        <w:rPr>
          <w:rFonts w:ascii="Times New Roman" w:hAnsi="Times New Roman" w:cs="Times New Roman"/>
          <w:sz w:val="36"/>
          <w:szCs w:val="36"/>
        </w:rPr>
        <w:t xml:space="preserve"> different filtering techniques, or consider</w:t>
      </w:r>
      <w:r w:rsidR="00F52FE0">
        <w:rPr>
          <w:rFonts w:ascii="Times New Roman" w:hAnsi="Times New Roman" w:cs="Times New Roman"/>
          <w:sz w:val="36"/>
          <w:szCs w:val="36"/>
        </w:rPr>
        <w:t>ing</w:t>
      </w:r>
      <w:r w:rsidRPr="00646011">
        <w:rPr>
          <w:rFonts w:ascii="Times New Roman" w:hAnsi="Times New Roman" w:cs="Times New Roman"/>
          <w:sz w:val="36"/>
          <w:szCs w:val="36"/>
        </w:rPr>
        <w:t xml:space="preserve"> retraining the model.</w:t>
      </w:r>
    </w:p>
    <w:p w14:paraId="37BA3D08" w14:textId="4F99F10D" w:rsidR="00995C4D" w:rsidRPr="00646011" w:rsidRDefault="00646011" w:rsidP="00646011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36"/>
          <w:szCs w:val="36"/>
        </w:rPr>
      </w:pPr>
      <w:r w:rsidRPr="00646011">
        <w:rPr>
          <w:rFonts w:ascii="Times New Roman" w:hAnsi="Times New Roman" w:cs="Times New Roman"/>
          <w:sz w:val="36"/>
          <w:szCs w:val="36"/>
        </w:rPr>
        <w:t>Conduct user studies after refining the system to ensure it meets the needs and expectations of visually impaired users.</w:t>
      </w:r>
    </w:p>
    <w:p w14:paraId="034D5DC5" w14:textId="4A12F65A" w:rsidR="00995C4D" w:rsidRPr="000811B2" w:rsidRDefault="00995C4D" w:rsidP="00064AF3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5481C5D8" w14:textId="609C877F" w:rsidR="00995C4D" w:rsidRPr="000811B2" w:rsidRDefault="00995C4D" w:rsidP="00F52FE0">
      <w:pPr>
        <w:pStyle w:val="Heading1"/>
      </w:pPr>
      <w:r w:rsidRPr="000811B2">
        <w:lastRenderedPageBreak/>
        <w:t>References (If Any):</w:t>
      </w:r>
    </w:p>
    <w:p w14:paraId="7006F644" w14:textId="77777777" w:rsidR="00995C4D" w:rsidRPr="000811B2" w:rsidRDefault="00995C4D" w:rsidP="00064AF3">
      <w:pPr>
        <w:jc w:val="both"/>
        <w:rPr>
          <w:rFonts w:ascii="Times New Roman" w:hAnsi="Times New Roman" w:cs="Times New Roman"/>
          <w:sz w:val="36"/>
          <w:szCs w:val="36"/>
        </w:rPr>
      </w:pPr>
    </w:p>
    <w:p w14:paraId="3DBC1981" w14:textId="77777777" w:rsidR="00064AF3" w:rsidRPr="000811B2" w:rsidRDefault="00064AF3" w:rsidP="00064AF3">
      <w:pPr>
        <w:rPr>
          <w:rFonts w:ascii="Times New Roman" w:hAnsi="Times New Roman" w:cs="Times New Roman"/>
          <w:sz w:val="36"/>
          <w:szCs w:val="36"/>
        </w:rPr>
      </w:pPr>
    </w:p>
    <w:sectPr w:rsidR="00064AF3" w:rsidRPr="000811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D37EAA"/>
    <w:multiLevelType w:val="hybridMultilevel"/>
    <w:tmpl w:val="53F444BC"/>
    <w:lvl w:ilvl="0" w:tplc="40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F9D02CC"/>
    <w:multiLevelType w:val="hybridMultilevel"/>
    <w:tmpl w:val="0AB654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D02F61"/>
    <w:multiLevelType w:val="hybridMultilevel"/>
    <w:tmpl w:val="C332FD2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8568DC"/>
    <w:multiLevelType w:val="hybridMultilevel"/>
    <w:tmpl w:val="20828A9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2A3410"/>
    <w:multiLevelType w:val="hybridMultilevel"/>
    <w:tmpl w:val="203CFED4"/>
    <w:lvl w:ilvl="0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667D0B32"/>
    <w:multiLevelType w:val="hybridMultilevel"/>
    <w:tmpl w:val="BB649D62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79E91B6">
      <w:numFmt w:val="bullet"/>
      <w:lvlText w:val=""/>
      <w:lvlJc w:val="left"/>
      <w:pPr>
        <w:ind w:left="1440" w:hanging="360"/>
      </w:pPr>
      <w:rPr>
        <w:rFonts w:ascii="Symbol" w:eastAsiaTheme="minorHAnsi" w:hAnsi="Symbol" w:cs="Times New Roman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065E27"/>
    <w:multiLevelType w:val="hybridMultilevel"/>
    <w:tmpl w:val="B4ACB5E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3E755F"/>
    <w:multiLevelType w:val="hybridMultilevel"/>
    <w:tmpl w:val="376202C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E0635C"/>
    <w:multiLevelType w:val="hybridMultilevel"/>
    <w:tmpl w:val="3AFAD752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D704CC"/>
    <w:multiLevelType w:val="hybridMultilevel"/>
    <w:tmpl w:val="8A601E0E"/>
    <w:lvl w:ilvl="0" w:tplc="F42E2D5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8789986">
    <w:abstractNumId w:val="1"/>
  </w:num>
  <w:num w:numId="2" w16cid:durableId="253170211">
    <w:abstractNumId w:val="9"/>
  </w:num>
  <w:num w:numId="3" w16cid:durableId="110633471">
    <w:abstractNumId w:val="6"/>
  </w:num>
  <w:num w:numId="4" w16cid:durableId="470052306">
    <w:abstractNumId w:val="5"/>
  </w:num>
  <w:num w:numId="5" w16cid:durableId="339545790">
    <w:abstractNumId w:val="2"/>
  </w:num>
  <w:num w:numId="6" w16cid:durableId="1648893685">
    <w:abstractNumId w:val="4"/>
  </w:num>
  <w:num w:numId="7" w16cid:durableId="295259992">
    <w:abstractNumId w:val="0"/>
  </w:num>
  <w:num w:numId="8" w16cid:durableId="708336100">
    <w:abstractNumId w:val="3"/>
  </w:num>
  <w:num w:numId="9" w16cid:durableId="512064673">
    <w:abstractNumId w:val="8"/>
  </w:num>
  <w:num w:numId="10" w16cid:durableId="60996932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2MrO0tDAyNjMxNLBQ0lEKTi0uzszPAykwrAUAFHUP5SwAAAA="/>
  </w:docVars>
  <w:rsids>
    <w:rsidRoot w:val="00064AF3"/>
    <w:rsid w:val="00064AF3"/>
    <w:rsid w:val="000811B2"/>
    <w:rsid w:val="00266A1B"/>
    <w:rsid w:val="00366FAC"/>
    <w:rsid w:val="00646011"/>
    <w:rsid w:val="00665F44"/>
    <w:rsid w:val="007B2169"/>
    <w:rsid w:val="007D7E08"/>
    <w:rsid w:val="00956852"/>
    <w:rsid w:val="00995C4D"/>
    <w:rsid w:val="00E006A4"/>
    <w:rsid w:val="00F52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9BD876"/>
  <w15:chartTrackingRefBased/>
  <w15:docId w15:val="{4F5D8EF1-861E-4022-8B60-8EFE1462A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64AF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64AF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64AF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4AF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4AF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64AF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64AF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64AF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64AF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4AF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64AF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64AF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4AF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4AF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64AF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64AF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64AF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64AF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64AF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4A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64AF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64AF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64AF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64AF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64AF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64AF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64AF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64AF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64AF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371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3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0</Pages>
  <Words>1297</Words>
  <Characters>739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Sudhanshu Maurya</dc:creator>
  <cp:keywords/>
  <dc:description/>
  <cp:lastModifiedBy>Bharat singh parihar</cp:lastModifiedBy>
  <cp:revision>6</cp:revision>
  <dcterms:created xsi:type="dcterms:W3CDTF">2024-04-02T09:30:00Z</dcterms:created>
  <dcterms:modified xsi:type="dcterms:W3CDTF">2024-04-05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91ce5b6fe3e7259f25994171c4ded114a6f9fc096222fb35fedbbee624a9ec</vt:lpwstr>
  </property>
</Properties>
</file>